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29464" w14:textId="77777777" w:rsidR="00BD5821" w:rsidRDefault="00BD5821" w:rsidP="00534779">
      <w:pPr>
        <w:spacing w:line="480" w:lineRule="auto"/>
        <w:jc w:val="center"/>
      </w:pPr>
    </w:p>
    <w:p w14:paraId="54C46C8C" w14:textId="77777777" w:rsidR="00BD5821" w:rsidRDefault="00BD5821" w:rsidP="00534779">
      <w:pPr>
        <w:spacing w:line="480" w:lineRule="auto"/>
        <w:rPr>
          <w:b/>
          <w:bCs/>
          <w:sz w:val="28"/>
          <w:szCs w:val="28"/>
        </w:rPr>
      </w:pPr>
    </w:p>
    <w:p w14:paraId="0E85296E" w14:textId="77777777" w:rsidR="00BD5821" w:rsidRDefault="00BD5821" w:rsidP="00534779">
      <w:pPr>
        <w:spacing w:line="480" w:lineRule="auto"/>
        <w:jc w:val="center"/>
        <w:rPr>
          <w:b/>
          <w:bCs/>
          <w:sz w:val="28"/>
          <w:szCs w:val="28"/>
        </w:rPr>
      </w:pPr>
    </w:p>
    <w:p w14:paraId="25930A06" w14:textId="77777777" w:rsidR="00BD5821" w:rsidRPr="008358BF" w:rsidRDefault="00BD5821" w:rsidP="00534779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>
        <w:rPr>
          <w:b/>
          <w:bCs/>
          <w:sz w:val="28"/>
          <w:szCs w:val="28"/>
        </w:rPr>
        <w:t>2</w:t>
      </w:r>
      <w:r w:rsidRPr="00D92A96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Assignment: </w:t>
      </w:r>
      <w:r w:rsidRPr="001F7CF6">
        <w:rPr>
          <w:b/>
          <w:bCs/>
          <w:sz w:val="28"/>
          <w:szCs w:val="28"/>
        </w:rPr>
        <w:t>UML Design Modeling</w:t>
      </w:r>
    </w:p>
    <w:p w14:paraId="14F45057" w14:textId="77777777" w:rsidR="00BD5821" w:rsidRDefault="00BD5821" w:rsidP="00534779">
      <w:pPr>
        <w:spacing w:line="480" w:lineRule="auto"/>
        <w:rPr>
          <w:b/>
          <w:bCs/>
        </w:rPr>
      </w:pPr>
    </w:p>
    <w:p w14:paraId="7BBACA01" w14:textId="77777777" w:rsidR="00BD5821" w:rsidRDefault="00BD5821" w:rsidP="00534779">
      <w:pPr>
        <w:spacing w:line="480" w:lineRule="auto"/>
        <w:jc w:val="center"/>
      </w:pPr>
      <w:r>
        <w:t>Shaun Hoadley</w:t>
      </w:r>
    </w:p>
    <w:p w14:paraId="47E4959A" w14:textId="77777777" w:rsidR="00BD5821" w:rsidRDefault="00BD5821" w:rsidP="00534779">
      <w:pPr>
        <w:spacing w:line="480" w:lineRule="auto"/>
        <w:jc w:val="center"/>
      </w:pPr>
      <w:r>
        <w:t xml:space="preserve">CST499: </w:t>
      </w:r>
      <w:r w:rsidRPr="00460968">
        <w:t>Capstone for Computer Software Technology</w:t>
      </w:r>
    </w:p>
    <w:p w14:paraId="274C1DEC" w14:textId="77777777" w:rsidR="00BD5821" w:rsidRDefault="00BD5821" w:rsidP="00534779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2E24AC92" w14:textId="77777777" w:rsidR="00BD5821" w:rsidRDefault="00BD5821" w:rsidP="00534779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January 23, 2022</w:t>
      </w:r>
    </w:p>
    <w:p w14:paraId="6F72AEBB" w14:textId="5195D942" w:rsidR="00E32F5A" w:rsidRDefault="00E32F5A" w:rsidP="00534779">
      <w:pPr>
        <w:spacing w:line="480" w:lineRule="auto"/>
      </w:pPr>
      <w:r>
        <w:br w:type="page"/>
      </w:r>
    </w:p>
    <w:p w14:paraId="7CBCA77E" w14:textId="41F9F67D" w:rsidR="00A415D4" w:rsidRDefault="00CA3409" w:rsidP="00534779">
      <w:pPr>
        <w:spacing w:line="480" w:lineRule="auto"/>
        <w:jc w:val="center"/>
        <w:rPr>
          <w:b/>
          <w:bCs/>
          <w:sz w:val="28"/>
          <w:szCs w:val="28"/>
        </w:rPr>
      </w:pPr>
      <w:r w:rsidRPr="001F7CF6">
        <w:rPr>
          <w:b/>
          <w:bCs/>
          <w:sz w:val="28"/>
          <w:szCs w:val="28"/>
        </w:rPr>
        <w:lastRenderedPageBreak/>
        <w:t>UML Design Modeling</w:t>
      </w:r>
    </w:p>
    <w:p w14:paraId="2D71EA56" w14:textId="0839142E" w:rsidR="00FC12EA" w:rsidRDefault="00F94A69" w:rsidP="00534779">
      <w:pPr>
        <w:spacing w:line="480" w:lineRule="auto"/>
        <w:jc w:val="center"/>
        <w:rPr>
          <w:szCs w:val="24"/>
        </w:rPr>
      </w:pPr>
      <w:r>
        <w:rPr>
          <w:b/>
          <w:bCs/>
          <w:szCs w:val="24"/>
        </w:rPr>
        <w:t>Introduction</w:t>
      </w:r>
    </w:p>
    <w:p w14:paraId="10C7DFB6" w14:textId="52F64223" w:rsidR="00F94A69" w:rsidRDefault="00F94A69" w:rsidP="00534779">
      <w:pPr>
        <w:spacing w:line="480" w:lineRule="auto"/>
        <w:rPr>
          <w:szCs w:val="24"/>
        </w:rPr>
      </w:pPr>
      <w:r>
        <w:rPr>
          <w:szCs w:val="24"/>
        </w:rPr>
        <w:tab/>
      </w:r>
      <w:r w:rsidR="004D451B">
        <w:rPr>
          <w:szCs w:val="24"/>
        </w:rPr>
        <w:t>It is critical to test software throughout the development lifecycl</w:t>
      </w:r>
      <w:r w:rsidR="00416CF7" w:rsidRPr="00624792">
        <w:rPr>
          <w:szCs w:val="24"/>
        </w:rPr>
        <w:t>e</w:t>
      </w:r>
      <w:r w:rsidR="00624792" w:rsidRPr="00624792">
        <w:rPr>
          <w:szCs w:val="24"/>
        </w:rPr>
        <w:t xml:space="preserve"> to ensure a quality</w:t>
      </w:r>
      <w:r w:rsidR="00624792">
        <w:rPr>
          <w:szCs w:val="24"/>
        </w:rPr>
        <w:t xml:space="preserve"> </w:t>
      </w:r>
      <w:r w:rsidR="00624792" w:rsidRPr="00624792">
        <w:rPr>
          <w:szCs w:val="24"/>
        </w:rPr>
        <w:t xml:space="preserve">product. </w:t>
      </w:r>
      <w:r w:rsidR="00FC7F2F">
        <w:rPr>
          <w:szCs w:val="24"/>
        </w:rPr>
        <w:t>T</w:t>
      </w:r>
      <w:r w:rsidR="00624792" w:rsidRPr="00624792">
        <w:rPr>
          <w:szCs w:val="24"/>
        </w:rPr>
        <w:t xml:space="preserve">esting can save </w:t>
      </w:r>
      <w:r w:rsidR="00FC7F2F">
        <w:rPr>
          <w:szCs w:val="24"/>
        </w:rPr>
        <w:t xml:space="preserve">on </w:t>
      </w:r>
      <w:r w:rsidR="00624792" w:rsidRPr="00624792">
        <w:rPr>
          <w:szCs w:val="24"/>
        </w:rPr>
        <w:t>costs, reduce</w:t>
      </w:r>
      <w:r w:rsidR="00FC7F2F">
        <w:rPr>
          <w:szCs w:val="24"/>
        </w:rPr>
        <w:t xml:space="preserve"> the</w:t>
      </w:r>
      <w:r w:rsidR="00624792" w:rsidRPr="00624792">
        <w:rPr>
          <w:szCs w:val="24"/>
        </w:rPr>
        <w:t xml:space="preserve"> development time</w:t>
      </w:r>
      <w:r w:rsidR="00593756">
        <w:rPr>
          <w:szCs w:val="24"/>
        </w:rPr>
        <w:t>,</w:t>
      </w:r>
      <w:r w:rsidR="00707F1C" w:rsidRPr="00707F1C">
        <w:rPr>
          <w:szCs w:val="24"/>
        </w:rPr>
        <w:t xml:space="preserve"> </w:t>
      </w:r>
      <w:r w:rsidR="00707F1C" w:rsidRPr="00624792">
        <w:rPr>
          <w:szCs w:val="24"/>
        </w:rPr>
        <w:t xml:space="preserve">improve </w:t>
      </w:r>
      <w:r w:rsidR="00593756">
        <w:rPr>
          <w:szCs w:val="24"/>
        </w:rPr>
        <w:t>the</w:t>
      </w:r>
      <w:r w:rsidR="00707F1C" w:rsidRPr="00624792">
        <w:rPr>
          <w:szCs w:val="24"/>
        </w:rPr>
        <w:t xml:space="preserve"> quality</w:t>
      </w:r>
      <w:r w:rsidR="00593756">
        <w:rPr>
          <w:szCs w:val="24"/>
        </w:rPr>
        <w:t xml:space="preserve"> of code</w:t>
      </w:r>
      <w:r w:rsidR="00707F1C" w:rsidRPr="00624792">
        <w:rPr>
          <w:szCs w:val="24"/>
        </w:rPr>
        <w:t>,</w:t>
      </w:r>
      <w:r w:rsidR="00624792" w:rsidRPr="00624792">
        <w:rPr>
          <w:szCs w:val="24"/>
        </w:rPr>
        <w:t xml:space="preserve"> improve</w:t>
      </w:r>
      <w:r w:rsidR="004F2BA7">
        <w:rPr>
          <w:szCs w:val="24"/>
        </w:rPr>
        <w:t xml:space="preserve"> </w:t>
      </w:r>
      <w:r w:rsidR="00624792" w:rsidRPr="00624792">
        <w:rPr>
          <w:szCs w:val="24"/>
        </w:rPr>
        <w:t xml:space="preserve">maintainability, </w:t>
      </w:r>
      <w:proofErr w:type="gramStart"/>
      <w:r w:rsidR="008F4A8A">
        <w:rPr>
          <w:szCs w:val="24"/>
        </w:rPr>
        <w:t>locate</w:t>
      </w:r>
      <w:proofErr w:type="gramEnd"/>
      <w:r w:rsidR="00624792" w:rsidRPr="00624792">
        <w:rPr>
          <w:szCs w:val="24"/>
        </w:rPr>
        <w:t xml:space="preserve"> and correct faults earl</w:t>
      </w:r>
      <w:r w:rsidR="0046178B">
        <w:rPr>
          <w:szCs w:val="24"/>
        </w:rPr>
        <w:t>ier</w:t>
      </w:r>
      <w:r w:rsidR="00624792" w:rsidRPr="00624792">
        <w:rPr>
          <w:szCs w:val="24"/>
        </w:rPr>
        <w:t xml:space="preserve"> in the process, increase</w:t>
      </w:r>
      <w:r w:rsidR="004F2BA7">
        <w:rPr>
          <w:szCs w:val="24"/>
        </w:rPr>
        <w:t xml:space="preserve"> </w:t>
      </w:r>
      <w:r w:rsidR="0046178B">
        <w:rPr>
          <w:szCs w:val="24"/>
        </w:rPr>
        <w:t xml:space="preserve">the product </w:t>
      </w:r>
      <w:r w:rsidR="00624792" w:rsidRPr="00624792">
        <w:rPr>
          <w:szCs w:val="24"/>
        </w:rPr>
        <w:t>robustness, and ensure that the customer receiv</w:t>
      </w:r>
      <w:r w:rsidR="0046178B">
        <w:rPr>
          <w:szCs w:val="24"/>
        </w:rPr>
        <w:t>es</w:t>
      </w:r>
      <w:r w:rsidR="00624792" w:rsidRPr="00624792">
        <w:rPr>
          <w:szCs w:val="24"/>
        </w:rPr>
        <w:t xml:space="preserve"> a quality product that meets their needs and</w:t>
      </w:r>
      <w:r w:rsidR="004F2BA7">
        <w:rPr>
          <w:szCs w:val="24"/>
        </w:rPr>
        <w:t xml:space="preserve"> </w:t>
      </w:r>
      <w:r w:rsidR="00624792" w:rsidRPr="00624792">
        <w:rPr>
          <w:szCs w:val="24"/>
        </w:rPr>
        <w:t>desires</w:t>
      </w:r>
      <w:r w:rsidR="004E4ABB">
        <w:rPr>
          <w:szCs w:val="24"/>
        </w:rPr>
        <w:t xml:space="preserve"> </w:t>
      </w:r>
      <w:r w:rsidR="007948E1">
        <w:rPr>
          <w:szCs w:val="24"/>
        </w:rPr>
        <w:t>w</w:t>
      </w:r>
      <w:r w:rsidR="004E4ABB" w:rsidRPr="00624792">
        <w:rPr>
          <w:szCs w:val="24"/>
        </w:rPr>
        <w:t>hen</w:t>
      </w:r>
      <w:r w:rsidR="007948E1">
        <w:rPr>
          <w:szCs w:val="24"/>
        </w:rPr>
        <w:t xml:space="preserve"> it is</w:t>
      </w:r>
      <w:r w:rsidR="004E4ABB" w:rsidRPr="00624792">
        <w:rPr>
          <w:szCs w:val="24"/>
        </w:rPr>
        <w:t xml:space="preserve"> performed effectively</w:t>
      </w:r>
      <w:r w:rsidR="00624792" w:rsidRPr="00624792">
        <w:rPr>
          <w:szCs w:val="24"/>
        </w:rPr>
        <w:t xml:space="preserve">. </w:t>
      </w:r>
      <w:r w:rsidR="007826CE">
        <w:rPr>
          <w:szCs w:val="24"/>
        </w:rPr>
        <w:t xml:space="preserve">According to </w:t>
      </w:r>
      <w:proofErr w:type="spellStart"/>
      <w:r w:rsidR="007826CE">
        <w:rPr>
          <w:szCs w:val="24"/>
        </w:rPr>
        <w:t>Spillner</w:t>
      </w:r>
      <w:proofErr w:type="spellEnd"/>
      <w:r w:rsidR="007826CE">
        <w:rPr>
          <w:szCs w:val="24"/>
        </w:rPr>
        <w:t xml:space="preserve"> et al., t</w:t>
      </w:r>
      <w:r w:rsidR="00624792" w:rsidRPr="00624792">
        <w:rPr>
          <w:szCs w:val="24"/>
        </w:rPr>
        <w:t>he</w:t>
      </w:r>
      <w:r w:rsidR="007826CE">
        <w:rPr>
          <w:szCs w:val="24"/>
        </w:rPr>
        <w:t>re</w:t>
      </w:r>
      <w:r w:rsidR="00624792" w:rsidRPr="00624792">
        <w:rPr>
          <w:szCs w:val="24"/>
        </w:rPr>
        <w:t xml:space="preserve"> </w:t>
      </w:r>
      <w:r w:rsidR="00BA04F8">
        <w:rPr>
          <w:szCs w:val="24"/>
        </w:rPr>
        <w:t xml:space="preserve">are </w:t>
      </w:r>
      <w:r w:rsidR="00624792" w:rsidRPr="00624792">
        <w:rPr>
          <w:szCs w:val="24"/>
        </w:rPr>
        <w:t>four levels of testing</w:t>
      </w:r>
      <w:r w:rsidR="0098706E">
        <w:rPr>
          <w:szCs w:val="24"/>
        </w:rPr>
        <w:t>,</w:t>
      </w:r>
      <w:r w:rsidR="00624792" w:rsidRPr="00624792">
        <w:rPr>
          <w:szCs w:val="24"/>
        </w:rPr>
        <w:t xml:space="preserve"> component testing, integration testing, system testing, and</w:t>
      </w:r>
      <w:r w:rsidR="004F2BA7">
        <w:rPr>
          <w:szCs w:val="24"/>
        </w:rPr>
        <w:t xml:space="preserve"> </w:t>
      </w:r>
      <w:r w:rsidR="00624792" w:rsidRPr="00624792">
        <w:rPr>
          <w:szCs w:val="24"/>
        </w:rPr>
        <w:t xml:space="preserve">acceptance testing (2014). </w:t>
      </w:r>
      <w:r w:rsidR="00E70CE9">
        <w:rPr>
          <w:szCs w:val="24"/>
        </w:rPr>
        <w:t xml:space="preserve">In </w:t>
      </w:r>
      <w:r w:rsidR="00A320DE">
        <w:rPr>
          <w:szCs w:val="24"/>
        </w:rPr>
        <w:t>c</w:t>
      </w:r>
      <w:r w:rsidR="00624792" w:rsidRPr="00624792">
        <w:rPr>
          <w:szCs w:val="24"/>
        </w:rPr>
        <w:t>omponent testing</w:t>
      </w:r>
      <w:r w:rsidR="00A320DE">
        <w:rPr>
          <w:szCs w:val="24"/>
        </w:rPr>
        <w:t>,</w:t>
      </w:r>
      <w:r w:rsidR="00624792" w:rsidRPr="00624792">
        <w:rPr>
          <w:szCs w:val="24"/>
        </w:rPr>
        <w:t xml:space="preserve"> </w:t>
      </w:r>
      <w:r w:rsidR="00A320DE">
        <w:rPr>
          <w:szCs w:val="24"/>
        </w:rPr>
        <w:t>the</w:t>
      </w:r>
      <w:r w:rsidR="00624792" w:rsidRPr="00624792">
        <w:rPr>
          <w:szCs w:val="24"/>
        </w:rPr>
        <w:t xml:space="preserve"> software</w:t>
      </w:r>
      <w:r w:rsidR="00A320DE">
        <w:rPr>
          <w:szCs w:val="24"/>
        </w:rPr>
        <w:t xml:space="preserve"> is broken</w:t>
      </w:r>
      <w:r w:rsidR="00624792" w:rsidRPr="00624792">
        <w:rPr>
          <w:szCs w:val="24"/>
        </w:rPr>
        <w:t xml:space="preserve"> down into</w:t>
      </w:r>
      <w:r w:rsidR="004F2BA7">
        <w:rPr>
          <w:szCs w:val="24"/>
        </w:rPr>
        <w:t xml:space="preserve"> </w:t>
      </w:r>
      <w:r w:rsidR="00624792" w:rsidRPr="00624792">
        <w:rPr>
          <w:szCs w:val="24"/>
        </w:rPr>
        <w:t xml:space="preserve">functional units and </w:t>
      </w:r>
      <w:r w:rsidR="00C95C17">
        <w:rPr>
          <w:szCs w:val="24"/>
        </w:rPr>
        <w:t xml:space="preserve">is </w:t>
      </w:r>
      <w:r w:rsidR="00624792" w:rsidRPr="00624792">
        <w:rPr>
          <w:szCs w:val="24"/>
        </w:rPr>
        <w:t>test</w:t>
      </w:r>
      <w:r w:rsidR="00C95C17">
        <w:rPr>
          <w:szCs w:val="24"/>
        </w:rPr>
        <w:t>ed</w:t>
      </w:r>
      <w:r w:rsidR="009A384D">
        <w:rPr>
          <w:szCs w:val="24"/>
        </w:rPr>
        <w:t xml:space="preserve"> as to</w:t>
      </w:r>
      <w:r w:rsidR="00624792" w:rsidRPr="00624792">
        <w:rPr>
          <w:szCs w:val="24"/>
        </w:rPr>
        <w:t xml:space="preserve"> </w:t>
      </w:r>
      <w:proofErr w:type="gramStart"/>
      <w:r w:rsidR="00624792" w:rsidRPr="00624792">
        <w:rPr>
          <w:szCs w:val="24"/>
        </w:rPr>
        <w:t>whether or not</w:t>
      </w:r>
      <w:proofErr w:type="gramEnd"/>
      <w:r w:rsidR="00624792" w:rsidRPr="00624792">
        <w:rPr>
          <w:szCs w:val="24"/>
        </w:rPr>
        <w:t xml:space="preserve"> these units meet the required specifications. </w:t>
      </w:r>
      <w:r w:rsidR="009A384D">
        <w:rPr>
          <w:szCs w:val="24"/>
        </w:rPr>
        <w:t>W</w:t>
      </w:r>
      <w:r w:rsidR="00624792" w:rsidRPr="00624792">
        <w:rPr>
          <w:szCs w:val="24"/>
        </w:rPr>
        <w:t xml:space="preserve">hen groups of related components are tested together to </w:t>
      </w:r>
      <w:r w:rsidR="00023C26">
        <w:rPr>
          <w:szCs w:val="24"/>
        </w:rPr>
        <w:t>locate</w:t>
      </w:r>
      <w:r w:rsidR="00624792" w:rsidRPr="00624792">
        <w:rPr>
          <w:szCs w:val="24"/>
        </w:rPr>
        <w:t xml:space="preserve"> faults in the interfaces</w:t>
      </w:r>
      <w:r w:rsidR="004F2BA7">
        <w:rPr>
          <w:szCs w:val="24"/>
        </w:rPr>
        <w:t xml:space="preserve"> </w:t>
      </w:r>
      <w:r w:rsidR="00624792" w:rsidRPr="00624792">
        <w:rPr>
          <w:szCs w:val="24"/>
        </w:rPr>
        <w:t>and interactions between components</w:t>
      </w:r>
      <w:r w:rsidR="00CE7213">
        <w:rPr>
          <w:szCs w:val="24"/>
        </w:rPr>
        <w:t>, this is integration testing</w:t>
      </w:r>
      <w:r w:rsidR="00624792" w:rsidRPr="00624792">
        <w:rPr>
          <w:szCs w:val="24"/>
        </w:rPr>
        <w:t xml:space="preserve"> (</w:t>
      </w:r>
      <w:proofErr w:type="spellStart"/>
      <w:r w:rsidR="00624792" w:rsidRPr="00624792">
        <w:rPr>
          <w:szCs w:val="24"/>
        </w:rPr>
        <w:t>GeeksForGeeks</w:t>
      </w:r>
      <w:proofErr w:type="spellEnd"/>
      <w:r w:rsidR="00624792" w:rsidRPr="00624792">
        <w:rPr>
          <w:szCs w:val="24"/>
        </w:rPr>
        <w:t xml:space="preserve">, n.d.). System testing </w:t>
      </w:r>
      <w:r w:rsidR="00D00086">
        <w:rPr>
          <w:szCs w:val="24"/>
        </w:rPr>
        <w:t>"</w:t>
      </w:r>
      <w:r w:rsidR="00624792" w:rsidRPr="00624792">
        <w:rPr>
          <w:szCs w:val="24"/>
        </w:rPr>
        <w:t>specifically focuses on</w:t>
      </w:r>
      <w:r w:rsidR="004F2BA7">
        <w:rPr>
          <w:szCs w:val="24"/>
        </w:rPr>
        <w:t xml:space="preserve"> </w:t>
      </w:r>
      <w:r w:rsidR="00624792" w:rsidRPr="00624792">
        <w:rPr>
          <w:szCs w:val="24"/>
        </w:rPr>
        <w:t xml:space="preserve">testing the functional and non-functional aspects of the software in </w:t>
      </w:r>
      <w:r w:rsidR="00E10FC5">
        <w:rPr>
          <w:szCs w:val="24"/>
        </w:rPr>
        <w:t xml:space="preserve">a </w:t>
      </w:r>
      <w:r w:rsidR="00624792" w:rsidRPr="00624792">
        <w:rPr>
          <w:szCs w:val="24"/>
        </w:rPr>
        <w:t>more comprehensive manner</w:t>
      </w:r>
      <w:r w:rsidR="004F2BA7">
        <w:rPr>
          <w:szCs w:val="24"/>
        </w:rPr>
        <w:t xml:space="preserve"> </w:t>
      </w:r>
      <w:r w:rsidR="00624792" w:rsidRPr="00624792">
        <w:rPr>
          <w:szCs w:val="24"/>
        </w:rPr>
        <w:t>including security, usability, performance and compatibility</w:t>
      </w:r>
      <w:r w:rsidR="00D00086">
        <w:rPr>
          <w:szCs w:val="24"/>
        </w:rPr>
        <w:t>"</w:t>
      </w:r>
      <w:r w:rsidR="00624792" w:rsidRPr="00624792">
        <w:rPr>
          <w:szCs w:val="24"/>
        </w:rPr>
        <w:t xml:space="preserve"> (</w:t>
      </w:r>
      <w:proofErr w:type="spellStart"/>
      <w:r w:rsidR="00624792" w:rsidRPr="00624792">
        <w:rPr>
          <w:szCs w:val="24"/>
        </w:rPr>
        <w:t>Suffian</w:t>
      </w:r>
      <w:proofErr w:type="spellEnd"/>
      <w:r w:rsidR="00624792" w:rsidRPr="00624792">
        <w:rPr>
          <w:szCs w:val="24"/>
        </w:rPr>
        <w:t xml:space="preserve"> et</w:t>
      </w:r>
      <w:r w:rsidR="00E10FC5">
        <w:rPr>
          <w:szCs w:val="24"/>
        </w:rPr>
        <w:t xml:space="preserve"> </w:t>
      </w:r>
      <w:r w:rsidR="00624792" w:rsidRPr="00624792">
        <w:rPr>
          <w:szCs w:val="24"/>
        </w:rPr>
        <w:t xml:space="preserve">al., 2016). Acceptance testing ensures that the software </w:t>
      </w:r>
      <w:r w:rsidR="005D02D3" w:rsidRPr="00624792">
        <w:rPr>
          <w:szCs w:val="24"/>
        </w:rPr>
        <w:t>works in a production-level environment</w:t>
      </w:r>
      <w:r w:rsidR="005D02D3" w:rsidRPr="00624792">
        <w:rPr>
          <w:szCs w:val="24"/>
        </w:rPr>
        <w:t xml:space="preserve"> </w:t>
      </w:r>
      <w:r w:rsidR="009568F0">
        <w:rPr>
          <w:szCs w:val="24"/>
        </w:rPr>
        <w:t xml:space="preserve">and </w:t>
      </w:r>
      <w:r w:rsidR="00624792" w:rsidRPr="00624792">
        <w:rPr>
          <w:szCs w:val="24"/>
        </w:rPr>
        <w:t>meets the customer</w:t>
      </w:r>
      <w:r w:rsidR="00D00086">
        <w:rPr>
          <w:szCs w:val="24"/>
        </w:rPr>
        <w:t>'</w:t>
      </w:r>
      <w:r w:rsidR="00624792" w:rsidRPr="00624792">
        <w:rPr>
          <w:szCs w:val="24"/>
        </w:rPr>
        <w:t>s needs.</w:t>
      </w:r>
    </w:p>
    <w:p w14:paraId="3E22571F" w14:textId="6120E9FB" w:rsidR="009568F0" w:rsidRDefault="00307D63" w:rsidP="00534779">
      <w:pPr>
        <w:spacing w:line="480" w:lineRule="auto"/>
        <w:jc w:val="center"/>
        <w:rPr>
          <w:szCs w:val="24"/>
        </w:rPr>
      </w:pPr>
      <w:r>
        <w:rPr>
          <w:b/>
          <w:bCs/>
          <w:szCs w:val="24"/>
        </w:rPr>
        <w:t>Component Testing</w:t>
      </w:r>
    </w:p>
    <w:p w14:paraId="46BD3C04" w14:textId="0D3007EF" w:rsidR="00307D63" w:rsidRPr="00307D63" w:rsidRDefault="00307D63" w:rsidP="00534779">
      <w:pPr>
        <w:spacing w:line="480" w:lineRule="auto"/>
        <w:rPr>
          <w:szCs w:val="24"/>
        </w:rPr>
      </w:pPr>
      <w:r>
        <w:rPr>
          <w:szCs w:val="24"/>
        </w:rPr>
        <w:tab/>
      </w:r>
      <w:proofErr w:type="gramStart"/>
      <w:r w:rsidR="001D65CD">
        <w:rPr>
          <w:szCs w:val="24"/>
        </w:rPr>
        <w:t>With regard to</w:t>
      </w:r>
      <w:proofErr w:type="gramEnd"/>
      <w:r w:rsidR="001D65CD">
        <w:rPr>
          <w:szCs w:val="24"/>
        </w:rPr>
        <w:t xml:space="preserve"> the Student</w:t>
      </w:r>
      <w:r w:rsidR="005C6934" w:rsidRPr="005C6934">
        <w:rPr>
          <w:szCs w:val="24"/>
        </w:rPr>
        <w:t xml:space="preserve"> Course Enrollment System,</w:t>
      </w:r>
      <w:r w:rsidR="001032AE">
        <w:rPr>
          <w:szCs w:val="24"/>
        </w:rPr>
        <w:t xml:space="preserve"> the</w:t>
      </w:r>
      <w:r w:rsidR="005C6934" w:rsidRPr="005C6934">
        <w:rPr>
          <w:szCs w:val="24"/>
        </w:rPr>
        <w:t xml:space="preserve"> component testing occur</w:t>
      </w:r>
      <w:r w:rsidR="001032AE">
        <w:rPr>
          <w:szCs w:val="24"/>
        </w:rPr>
        <w:t>s</w:t>
      </w:r>
      <w:r w:rsidR="005C6934" w:rsidRPr="005C6934">
        <w:rPr>
          <w:szCs w:val="24"/>
        </w:rPr>
        <w:t xml:space="preserve"> for each functionalit</w:t>
      </w:r>
      <w:r w:rsidR="00D80309">
        <w:rPr>
          <w:szCs w:val="24"/>
        </w:rPr>
        <w:t>y</w:t>
      </w:r>
      <w:r w:rsidR="005C6934" w:rsidRPr="005C6934">
        <w:rPr>
          <w:szCs w:val="24"/>
        </w:rPr>
        <w:t xml:space="preserve"> illustrated in the use case diagram</w:t>
      </w:r>
      <w:r w:rsidR="00AA699A">
        <w:rPr>
          <w:szCs w:val="24"/>
        </w:rPr>
        <w:t xml:space="preserve"> below</w:t>
      </w:r>
      <w:r w:rsidR="005C6934" w:rsidRPr="005C6934">
        <w:rPr>
          <w:szCs w:val="24"/>
        </w:rPr>
        <w:t xml:space="preserve">. </w:t>
      </w:r>
      <w:r w:rsidR="00CC40EF">
        <w:rPr>
          <w:szCs w:val="24"/>
        </w:rPr>
        <w:t>As an</w:t>
      </w:r>
      <w:r w:rsidR="005C6934" w:rsidRPr="005C6934">
        <w:rPr>
          <w:szCs w:val="24"/>
        </w:rPr>
        <w:t xml:space="preserve"> example, the software </w:t>
      </w:r>
      <w:r w:rsidR="00CC40EF">
        <w:rPr>
          <w:szCs w:val="24"/>
        </w:rPr>
        <w:t>has</w:t>
      </w:r>
      <w:r w:rsidR="00E019B8">
        <w:rPr>
          <w:szCs w:val="24"/>
        </w:rPr>
        <w:t xml:space="preserve"> </w:t>
      </w:r>
      <w:r w:rsidR="005C6934" w:rsidRPr="005C6934">
        <w:rPr>
          <w:szCs w:val="24"/>
        </w:rPr>
        <w:t>components carry</w:t>
      </w:r>
      <w:r w:rsidR="00CC40EF">
        <w:rPr>
          <w:szCs w:val="24"/>
        </w:rPr>
        <w:t>ing</w:t>
      </w:r>
      <w:r w:rsidR="005C6934" w:rsidRPr="005C6934">
        <w:rPr>
          <w:szCs w:val="24"/>
        </w:rPr>
        <w:t xml:space="preserve"> out each of the </w:t>
      </w:r>
      <w:r w:rsidR="00406743">
        <w:rPr>
          <w:szCs w:val="24"/>
        </w:rPr>
        <w:t xml:space="preserve">individual </w:t>
      </w:r>
      <w:r w:rsidR="005C6934" w:rsidRPr="005C6934">
        <w:rPr>
          <w:szCs w:val="24"/>
        </w:rPr>
        <w:t xml:space="preserve">functions: displaying </w:t>
      </w:r>
      <w:r w:rsidR="00406743">
        <w:rPr>
          <w:szCs w:val="24"/>
        </w:rPr>
        <w:t>the</w:t>
      </w:r>
      <w:r w:rsidR="005C6934" w:rsidRPr="005C6934">
        <w:rPr>
          <w:szCs w:val="24"/>
        </w:rPr>
        <w:t xml:space="preserve"> schedule, generating the dropdowns </w:t>
      </w:r>
      <w:r w:rsidR="00406743" w:rsidRPr="005C6934">
        <w:rPr>
          <w:szCs w:val="24"/>
        </w:rPr>
        <w:t>dynamically</w:t>
      </w:r>
      <w:r w:rsidR="00406743">
        <w:rPr>
          <w:szCs w:val="24"/>
        </w:rPr>
        <w:t xml:space="preserve"> </w:t>
      </w:r>
      <w:r w:rsidR="005C6934" w:rsidRPr="005C6934">
        <w:rPr>
          <w:szCs w:val="24"/>
        </w:rPr>
        <w:t>that allow for course</w:t>
      </w:r>
      <w:r w:rsidR="00406743">
        <w:rPr>
          <w:szCs w:val="24"/>
        </w:rPr>
        <w:t xml:space="preserve"> </w:t>
      </w:r>
      <w:r w:rsidR="005C6934" w:rsidRPr="005C6934">
        <w:rPr>
          <w:szCs w:val="24"/>
        </w:rPr>
        <w:t>s</w:t>
      </w:r>
      <w:r w:rsidR="00406743">
        <w:rPr>
          <w:szCs w:val="24"/>
        </w:rPr>
        <w:t>earches</w:t>
      </w:r>
      <w:r w:rsidR="005C6934" w:rsidRPr="005C6934">
        <w:rPr>
          <w:szCs w:val="24"/>
        </w:rPr>
        <w:t>, generating the results</w:t>
      </w:r>
      <w:r w:rsidR="00E019B8">
        <w:rPr>
          <w:szCs w:val="24"/>
        </w:rPr>
        <w:t xml:space="preserve"> </w:t>
      </w:r>
      <w:r w:rsidR="00406743">
        <w:rPr>
          <w:szCs w:val="24"/>
        </w:rPr>
        <w:t xml:space="preserve">list </w:t>
      </w:r>
      <w:r w:rsidR="005C6934" w:rsidRPr="005C6934">
        <w:rPr>
          <w:szCs w:val="24"/>
        </w:rPr>
        <w:t>based o</w:t>
      </w:r>
      <w:r w:rsidR="007F7979">
        <w:rPr>
          <w:szCs w:val="24"/>
        </w:rPr>
        <w:t xml:space="preserve">n the </w:t>
      </w:r>
      <w:r w:rsidR="005C6934" w:rsidRPr="005C6934">
        <w:rPr>
          <w:szCs w:val="24"/>
        </w:rPr>
        <w:t>form input</w:t>
      </w:r>
      <w:r w:rsidR="007F7979">
        <w:rPr>
          <w:szCs w:val="24"/>
        </w:rPr>
        <w:t xml:space="preserve"> data</w:t>
      </w:r>
      <w:r w:rsidR="005C6934" w:rsidRPr="005C6934">
        <w:rPr>
          <w:szCs w:val="24"/>
        </w:rPr>
        <w:t>, adding course</w:t>
      </w:r>
      <w:r w:rsidR="007F7979">
        <w:rPr>
          <w:szCs w:val="24"/>
        </w:rPr>
        <w:t>s</w:t>
      </w:r>
      <w:r w:rsidR="005C6934" w:rsidRPr="005C6934">
        <w:rPr>
          <w:szCs w:val="24"/>
        </w:rPr>
        <w:t xml:space="preserve"> to </w:t>
      </w:r>
      <w:r w:rsidR="007F7979">
        <w:rPr>
          <w:szCs w:val="24"/>
        </w:rPr>
        <w:t xml:space="preserve">the </w:t>
      </w:r>
      <w:r w:rsidR="005C6934" w:rsidRPr="005C6934">
        <w:rPr>
          <w:szCs w:val="24"/>
        </w:rPr>
        <w:t>schedule, dropping course</w:t>
      </w:r>
      <w:r w:rsidR="007F7979">
        <w:rPr>
          <w:szCs w:val="24"/>
        </w:rPr>
        <w:t>s</w:t>
      </w:r>
      <w:r w:rsidR="005C6934" w:rsidRPr="005C6934">
        <w:rPr>
          <w:szCs w:val="24"/>
        </w:rPr>
        <w:t xml:space="preserve"> from </w:t>
      </w:r>
      <w:r w:rsidR="007F7979">
        <w:rPr>
          <w:szCs w:val="24"/>
        </w:rPr>
        <w:t>the</w:t>
      </w:r>
      <w:r w:rsidR="00E019B8">
        <w:rPr>
          <w:szCs w:val="24"/>
        </w:rPr>
        <w:t xml:space="preserve"> </w:t>
      </w:r>
      <w:r w:rsidR="005C6934" w:rsidRPr="005C6934">
        <w:rPr>
          <w:szCs w:val="24"/>
        </w:rPr>
        <w:t>schedule, and adding student</w:t>
      </w:r>
      <w:r w:rsidR="007F7979">
        <w:rPr>
          <w:szCs w:val="24"/>
        </w:rPr>
        <w:t>s</w:t>
      </w:r>
      <w:r w:rsidR="005C6934" w:rsidRPr="005C6934">
        <w:rPr>
          <w:szCs w:val="24"/>
        </w:rPr>
        <w:t xml:space="preserve"> to the waitlist for a course</w:t>
      </w:r>
      <w:r w:rsidR="007F7979">
        <w:rPr>
          <w:szCs w:val="24"/>
        </w:rPr>
        <w:t xml:space="preserve"> that is full</w:t>
      </w:r>
      <w:r w:rsidR="005C6934" w:rsidRPr="005C6934">
        <w:rPr>
          <w:szCs w:val="24"/>
        </w:rPr>
        <w:t xml:space="preserve">. </w:t>
      </w:r>
      <w:proofErr w:type="gramStart"/>
      <w:r w:rsidR="005C6934" w:rsidRPr="005C6934">
        <w:rPr>
          <w:szCs w:val="24"/>
        </w:rPr>
        <w:t>All</w:t>
      </w:r>
      <w:r w:rsidR="005765A3">
        <w:rPr>
          <w:szCs w:val="24"/>
        </w:rPr>
        <w:t xml:space="preserve"> of</w:t>
      </w:r>
      <w:proofErr w:type="gramEnd"/>
      <w:r w:rsidR="005765A3">
        <w:rPr>
          <w:szCs w:val="24"/>
        </w:rPr>
        <w:t xml:space="preserve"> the</w:t>
      </w:r>
      <w:r w:rsidR="005C6934" w:rsidRPr="005C6934">
        <w:rPr>
          <w:szCs w:val="24"/>
        </w:rPr>
        <w:t xml:space="preserve"> </w:t>
      </w:r>
      <w:r w:rsidR="005765A3" w:rsidRPr="005C6934">
        <w:rPr>
          <w:szCs w:val="24"/>
        </w:rPr>
        <w:t xml:space="preserve">functions and </w:t>
      </w:r>
      <w:r w:rsidR="005C6934" w:rsidRPr="005C6934">
        <w:rPr>
          <w:szCs w:val="24"/>
        </w:rPr>
        <w:t xml:space="preserve">classes </w:t>
      </w:r>
      <w:r w:rsidR="008F2F78">
        <w:rPr>
          <w:szCs w:val="24"/>
        </w:rPr>
        <w:t>need to</w:t>
      </w:r>
      <w:r w:rsidR="005C6934" w:rsidRPr="005C6934">
        <w:rPr>
          <w:szCs w:val="24"/>
        </w:rPr>
        <w:t xml:space="preserve"> be</w:t>
      </w:r>
      <w:r w:rsidR="00E019B8">
        <w:rPr>
          <w:szCs w:val="24"/>
        </w:rPr>
        <w:t xml:space="preserve"> </w:t>
      </w:r>
      <w:r w:rsidR="005C6934" w:rsidRPr="005C6934">
        <w:rPr>
          <w:szCs w:val="24"/>
        </w:rPr>
        <w:t xml:space="preserve">tested </w:t>
      </w:r>
      <w:r w:rsidR="008F2F78" w:rsidRPr="005C6934">
        <w:rPr>
          <w:szCs w:val="24"/>
        </w:rPr>
        <w:lastRenderedPageBreak/>
        <w:t>thoroughly</w:t>
      </w:r>
      <w:r w:rsidR="008F2F78">
        <w:rPr>
          <w:szCs w:val="24"/>
        </w:rPr>
        <w:t xml:space="preserve">, </w:t>
      </w:r>
      <w:r w:rsidR="005C6934" w:rsidRPr="005C6934">
        <w:rPr>
          <w:szCs w:val="24"/>
        </w:rPr>
        <w:t xml:space="preserve">independently from </w:t>
      </w:r>
      <w:r w:rsidR="008F2F78">
        <w:rPr>
          <w:szCs w:val="24"/>
        </w:rPr>
        <w:t>each</w:t>
      </w:r>
      <w:r w:rsidR="005C6934" w:rsidRPr="005C6934">
        <w:rPr>
          <w:szCs w:val="24"/>
        </w:rPr>
        <w:t xml:space="preserve"> other. Component-level testing </w:t>
      </w:r>
      <w:r w:rsidR="00E7015C">
        <w:rPr>
          <w:szCs w:val="24"/>
        </w:rPr>
        <w:t>helps</w:t>
      </w:r>
      <w:r w:rsidR="00BA1C35">
        <w:rPr>
          <w:szCs w:val="24"/>
        </w:rPr>
        <w:t xml:space="preserve"> to</w:t>
      </w:r>
      <w:r w:rsidR="005C6934" w:rsidRPr="005C6934">
        <w:rPr>
          <w:szCs w:val="24"/>
        </w:rPr>
        <w:t xml:space="preserve"> ensure that the</w:t>
      </w:r>
      <w:r w:rsidR="00E019B8">
        <w:rPr>
          <w:szCs w:val="24"/>
        </w:rPr>
        <w:t xml:space="preserve"> </w:t>
      </w:r>
      <w:r w:rsidR="005C6934" w:rsidRPr="005C6934">
        <w:rPr>
          <w:szCs w:val="24"/>
        </w:rPr>
        <w:t xml:space="preserve">code is maintainable, </w:t>
      </w:r>
      <w:r w:rsidR="00BA1C35" w:rsidRPr="005C6934">
        <w:rPr>
          <w:szCs w:val="24"/>
        </w:rPr>
        <w:t>performant</w:t>
      </w:r>
      <w:r w:rsidR="00BA1C35">
        <w:rPr>
          <w:szCs w:val="24"/>
        </w:rPr>
        <w:t xml:space="preserve">, </w:t>
      </w:r>
      <w:r w:rsidR="001432E9" w:rsidRPr="005C6934">
        <w:rPr>
          <w:szCs w:val="24"/>
        </w:rPr>
        <w:t>robust,</w:t>
      </w:r>
      <w:r w:rsidR="001432E9">
        <w:rPr>
          <w:szCs w:val="24"/>
        </w:rPr>
        <w:t xml:space="preserve"> </w:t>
      </w:r>
      <w:r w:rsidR="005C6934" w:rsidRPr="005C6934">
        <w:rPr>
          <w:szCs w:val="24"/>
        </w:rPr>
        <w:t xml:space="preserve">effective, and </w:t>
      </w:r>
      <w:r w:rsidR="001432E9">
        <w:rPr>
          <w:szCs w:val="24"/>
        </w:rPr>
        <w:t>is free of</w:t>
      </w:r>
      <w:r w:rsidR="005C6934" w:rsidRPr="005C6934">
        <w:rPr>
          <w:szCs w:val="24"/>
        </w:rPr>
        <w:t xml:space="preserve"> faults.</w:t>
      </w:r>
    </w:p>
    <w:p w14:paraId="7744EF34" w14:textId="77777777" w:rsidR="007F19A8" w:rsidRDefault="007F19A8" w:rsidP="00534779">
      <w:pPr>
        <w:spacing w:line="480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>Integration Testing</w:t>
      </w:r>
    </w:p>
    <w:p w14:paraId="7945BAA3" w14:textId="02430313" w:rsidR="00987311" w:rsidRDefault="007F19A8" w:rsidP="00534779">
      <w:pPr>
        <w:spacing w:line="480" w:lineRule="auto"/>
        <w:rPr>
          <w:szCs w:val="24"/>
        </w:rPr>
      </w:pPr>
      <w:r>
        <w:rPr>
          <w:szCs w:val="24"/>
        </w:rPr>
        <w:tab/>
      </w:r>
      <w:r w:rsidR="00534779">
        <w:rPr>
          <w:szCs w:val="24"/>
        </w:rPr>
        <w:t xml:space="preserve">In addition to </w:t>
      </w:r>
      <w:r w:rsidR="00AB6145">
        <w:rPr>
          <w:szCs w:val="24"/>
        </w:rPr>
        <w:t>component testing, the Student</w:t>
      </w:r>
      <w:r w:rsidR="00987311" w:rsidRPr="00987311">
        <w:rPr>
          <w:szCs w:val="24"/>
        </w:rPr>
        <w:t xml:space="preserve"> Course Enrollment System need</w:t>
      </w:r>
      <w:r w:rsidR="00AB6145">
        <w:rPr>
          <w:szCs w:val="24"/>
        </w:rPr>
        <w:t>s</w:t>
      </w:r>
      <w:r w:rsidR="00987311" w:rsidRPr="00987311">
        <w:rPr>
          <w:szCs w:val="24"/>
        </w:rPr>
        <w:t xml:space="preserve"> to </w:t>
      </w:r>
      <w:r w:rsidR="00801C18">
        <w:rPr>
          <w:szCs w:val="24"/>
        </w:rPr>
        <w:t>go through</w:t>
      </w:r>
      <w:r w:rsidR="00987311" w:rsidRPr="00987311">
        <w:rPr>
          <w:szCs w:val="24"/>
        </w:rPr>
        <w:t xml:space="preserve"> integration testing. Integration testing allows</w:t>
      </w:r>
      <w:r w:rsidR="00534779">
        <w:rPr>
          <w:szCs w:val="24"/>
        </w:rPr>
        <w:t xml:space="preserve"> </w:t>
      </w:r>
      <w:r w:rsidR="00801C18" w:rsidRPr="00987311">
        <w:rPr>
          <w:szCs w:val="24"/>
        </w:rPr>
        <w:t xml:space="preserve">developers and </w:t>
      </w:r>
      <w:r w:rsidR="00987311" w:rsidRPr="00987311">
        <w:rPr>
          <w:szCs w:val="24"/>
        </w:rPr>
        <w:t xml:space="preserve">testers to </w:t>
      </w:r>
      <w:r w:rsidR="00D00086">
        <w:rPr>
          <w:szCs w:val="24"/>
        </w:rPr>
        <w:t>"</w:t>
      </w:r>
      <w:r w:rsidR="00987311" w:rsidRPr="00987311">
        <w:rPr>
          <w:szCs w:val="24"/>
        </w:rPr>
        <w:t>discover faults and bugs in the interaction between integrated components</w:t>
      </w:r>
      <w:r w:rsidR="00D00086">
        <w:rPr>
          <w:szCs w:val="24"/>
        </w:rPr>
        <w:t>"</w:t>
      </w:r>
      <w:r w:rsidR="00987311" w:rsidRPr="00987311">
        <w:rPr>
          <w:szCs w:val="24"/>
        </w:rPr>
        <w:t xml:space="preserve"> (Ali et</w:t>
      </w:r>
      <w:r w:rsidR="002C4B58">
        <w:rPr>
          <w:szCs w:val="24"/>
        </w:rPr>
        <w:t xml:space="preserve"> </w:t>
      </w:r>
      <w:r w:rsidR="00987311" w:rsidRPr="00987311">
        <w:rPr>
          <w:szCs w:val="24"/>
        </w:rPr>
        <w:t xml:space="preserve">al., 2018). </w:t>
      </w:r>
      <w:r w:rsidR="005B45DD">
        <w:rPr>
          <w:szCs w:val="24"/>
        </w:rPr>
        <w:t>After</w:t>
      </w:r>
      <w:r w:rsidR="00987311" w:rsidRPr="00987311">
        <w:rPr>
          <w:szCs w:val="24"/>
        </w:rPr>
        <w:t xml:space="preserve"> </w:t>
      </w:r>
      <w:proofErr w:type="gramStart"/>
      <w:r w:rsidR="00987311" w:rsidRPr="00987311">
        <w:rPr>
          <w:szCs w:val="24"/>
        </w:rPr>
        <w:t>all of</w:t>
      </w:r>
      <w:proofErr w:type="gramEnd"/>
      <w:r w:rsidR="00987311" w:rsidRPr="00987311">
        <w:rPr>
          <w:szCs w:val="24"/>
        </w:rPr>
        <w:t xml:space="preserve"> the components </w:t>
      </w:r>
      <w:r w:rsidR="002C4B58">
        <w:rPr>
          <w:szCs w:val="24"/>
        </w:rPr>
        <w:t xml:space="preserve">are </w:t>
      </w:r>
      <w:r w:rsidR="00987311" w:rsidRPr="00987311">
        <w:rPr>
          <w:szCs w:val="24"/>
        </w:rPr>
        <w:t>tested</w:t>
      </w:r>
      <w:r w:rsidR="00077AF7">
        <w:rPr>
          <w:szCs w:val="24"/>
        </w:rPr>
        <w:t xml:space="preserve"> and deemed </w:t>
      </w:r>
      <w:r w:rsidR="009807B6">
        <w:rPr>
          <w:szCs w:val="24"/>
        </w:rPr>
        <w:t>passed</w:t>
      </w:r>
      <w:r w:rsidR="00987311" w:rsidRPr="00987311">
        <w:rPr>
          <w:szCs w:val="24"/>
        </w:rPr>
        <w:t xml:space="preserve"> on</w:t>
      </w:r>
      <w:r w:rsidR="00534779">
        <w:rPr>
          <w:szCs w:val="24"/>
        </w:rPr>
        <w:t xml:space="preserve"> </w:t>
      </w:r>
      <w:r w:rsidR="00987311" w:rsidRPr="00987311">
        <w:rPr>
          <w:szCs w:val="24"/>
        </w:rPr>
        <w:t xml:space="preserve">their own, test cases </w:t>
      </w:r>
      <w:r w:rsidR="009807B6">
        <w:rPr>
          <w:szCs w:val="24"/>
        </w:rPr>
        <w:t>need to</w:t>
      </w:r>
      <w:r w:rsidR="00987311" w:rsidRPr="00987311">
        <w:rPr>
          <w:szCs w:val="24"/>
        </w:rPr>
        <w:t xml:space="preserve"> be generated to evaluate the components</w:t>
      </w:r>
      <w:r w:rsidR="00054347">
        <w:rPr>
          <w:szCs w:val="24"/>
        </w:rPr>
        <w:t xml:space="preserve"> working together</w:t>
      </w:r>
      <w:r w:rsidR="00987311" w:rsidRPr="00987311">
        <w:rPr>
          <w:szCs w:val="24"/>
        </w:rPr>
        <w:t>. For example,</w:t>
      </w:r>
      <w:r w:rsidR="00534779">
        <w:rPr>
          <w:szCs w:val="24"/>
        </w:rPr>
        <w:t xml:space="preserve"> </w:t>
      </w:r>
      <w:r w:rsidR="00A579EC">
        <w:rPr>
          <w:szCs w:val="24"/>
        </w:rPr>
        <w:t xml:space="preserve">the sequence diagram below </w:t>
      </w:r>
      <w:r w:rsidR="00987311" w:rsidRPr="00987311">
        <w:rPr>
          <w:szCs w:val="24"/>
        </w:rPr>
        <w:t>illustrates the classes necessary in a sequence of events that allow</w:t>
      </w:r>
      <w:r w:rsidR="008931CE">
        <w:rPr>
          <w:szCs w:val="24"/>
        </w:rPr>
        <w:t>s</w:t>
      </w:r>
      <w:r w:rsidR="00987311" w:rsidRPr="00987311">
        <w:rPr>
          <w:szCs w:val="24"/>
        </w:rPr>
        <w:t xml:space="preserve"> student</w:t>
      </w:r>
      <w:r w:rsidR="008931CE">
        <w:rPr>
          <w:szCs w:val="24"/>
        </w:rPr>
        <w:t>s</w:t>
      </w:r>
      <w:r w:rsidR="00987311" w:rsidRPr="00987311">
        <w:rPr>
          <w:szCs w:val="24"/>
        </w:rPr>
        <w:t xml:space="preserve"> to register</w:t>
      </w:r>
      <w:r w:rsidR="00534779">
        <w:rPr>
          <w:szCs w:val="24"/>
        </w:rPr>
        <w:t xml:space="preserve"> </w:t>
      </w:r>
      <w:r w:rsidR="00987311" w:rsidRPr="00987311">
        <w:rPr>
          <w:szCs w:val="24"/>
        </w:rPr>
        <w:t>for a course. While each of these classes might have passed testing at the component level, th</w:t>
      </w:r>
      <w:r w:rsidR="001269BF">
        <w:rPr>
          <w:szCs w:val="24"/>
        </w:rPr>
        <w:t xml:space="preserve">at </w:t>
      </w:r>
      <w:r w:rsidR="00D21225">
        <w:rPr>
          <w:szCs w:val="24"/>
        </w:rPr>
        <w:t xml:space="preserve">does not guarantee </w:t>
      </w:r>
      <w:proofErr w:type="gramStart"/>
      <w:r w:rsidR="00D21225">
        <w:rPr>
          <w:szCs w:val="24"/>
        </w:rPr>
        <w:t>w</w:t>
      </w:r>
      <w:r w:rsidR="00987311" w:rsidRPr="00987311">
        <w:rPr>
          <w:szCs w:val="24"/>
        </w:rPr>
        <w:t>hether or not</w:t>
      </w:r>
      <w:proofErr w:type="gramEnd"/>
      <w:r w:rsidR="00987311" w:rsidRPr="00987311">
        <w:rPr>
          <w:szCs w:val="24"/>
        </w:rPr>
        <w:t xml:space="preserve"> the control flow and data flow </w:t>
      </w:r>
      <w:r w:rsidR="001E6947">
        <w:rPr>
          <w:szCs w:val="24"/>
        </w:rPr>
        <w:t>will be</w:t>
      </w:r>
      <w:r w:rsidR="00987311" w:rsidRPr="00987311">
        <w:rPr>
          <w:szCs w:val="24"/>
        </w:rPr>
        <w:t xml:space="preserve"> successful </w:t>
      </w:r>
      <w:r w:rsidR="00B41F19">
        <w:rPr>
          <w:szCs w:val="24"/>
        </w:rPr>
        <w:t>among</w:t>
      </w:r>
      <w:r w:rsidR="00987311" w:rsidRPr="00987311">
        <w:rPr>
          <w:szCs w:val="24"/>
        </w:rPr>
        <w:t xml:space="preserve"> the interactions between</w:t>
      </w:r>
      <w:r w:rsidR="00534779">
        <w:rPr>
          <w:szCs w:val="24"/>
        </w:rPr>
        <w:t xml:space="preserve"> </w:t>
      </w:r>
      <w:r w:rsidR="00987311" w:rsidRPr="00987311">
        <w:rPr>
          <w:szCs w:val="24"/>
        </w:rPr>
        <w:t>components.</w:t>
      </w:r>
    </w:p>
    <w:p w14:paraId="56CE10AD" w14:textId="1E4CDD0E" w:rsidR="00B41F19" w:rsidRDefault="00B41F19" w:rsidP="00B41F19">
      <w:pPr>
        <w:spacing w:line="480" w:lineRule="auto"/>
        <w:jc w:val="center"/>
        <w:rPr>
          <w:szCs w:val="24"/>
        </w:rPr>
      </w:pPr>
      <w:r>
        <w:rPr>
          <w:b/>
          <w:bCs/>
          <w:szCs w:val="24"/>
        </w:rPr>
        <w:t>System Testing</w:t>
      </w:r>
    </w:p>
    <w:p w14:paraId="05C92620" w14:textId="5AA297B3" w:rsidR="0066078F" w:rsidRDefault="0066078F" w:rsidP="00D0411C">
      <w:pPr>
        <w:spacing w:line="480" w:lineRule="auto"/>
        <w:rPr>
          <w:szCs w:val="24"/>
        </w:rPr>
      </w:pPr>
      <w:r>
        <w:rPr>
          <w:szCs w:val="24"/>
        </w:rPr>
        <w:tab/>
      </w:r>
      <w:r w:rsidR="002C4B58">
        <w:rPr>
          <w:szCs w:val="24"/>
        </w:rPr>
        <w:t>After integration tests are complete, the next level of testing</w:t>
      </w:r>
      <w:r w:rsidR="00D0411C" w:rsidRPr="00D0411C">
        <w:rPr>
          <w:szCs w:val="24"/>
        </w:rPr>
        <w:t xml:space="preserve"> </w:t>
      </w:r>
      <w:r w:rsidR="00A35FEF">
        <w:rPr>
          <w:szCs w:val="24"/>
        </w:rPr>
        <w:t xml:space="preserve">for </w:t>
      </w:r>
      <w:r w:rsidR="00D0411C" w:rsidRPr="00D0411C">
        <w:rPr>
          <w:szCs w:val="24"/>
        </w:rPr>
        <w:t xml:space="preserve">the </w:t>
      </w:r>
      <w:r w:rsidR="00A35FEF">
        <w:rPr>
          <w:szCs w:val="24"/>
        </w:rPr>
        <w:t xml:space="preserve">Student </w:t>
      </w:r>
      <w:r w:rsidR="00D0411C" w:rsidRPr="00D0411C">
        <w:rPr>
          <w:szCs w:val="24"/>
        </w:rPr>
        <w:t xml:space="preserve">Course Enrollment System will </w:t>
      </w:r>
      <w:r w:rsidR="00A35FEF">
        <w:rPr>
          <w:szCs w:val="24"/>
        </w:rPr>
        <w:t>be</w:t>
      </w:r>
      <w:r w:rsidR="00D0411C">
        <w:rPr>
          <w:szCs w:val="24"/>
        </w:rPr>
        <w:t xml:space="preserve"> </w:t>
      </w:r>
      <w:r w:rsidR="00D0411C" w:rsidRPr="00D0411C">
        <w:rPr>
          <w:szCs w:val="24"/>
        </w:rPr>
        <w:t>system tests</w:t>
      </w:r>
      <w:r w:rsidR="00A32358">
        <w:rPr>
          <w:szCs w:val="24"/>
        </w:rPr>
        <w:t>.</w:t>
      </w:r>
      <w:r w:rsidR="00D0411C" w:rsidRPr="00D0411C">
        <w:rPr>
          <w:szCs w:val="24"/>
        </w:rPr>
        <w:t xml:space="preserve"> </w:t>
      </w:r>
      <w:r w:rsidR="002B1C7A">
        <w:rPr>
          <w:szCs w:val="24"/>
        </w:rPr>
        <w:t xml:space="preserve">System tests </w:t>
      </w:r>
      <w:r w:rsidR="00D0411C" w:rsidRPr="00D0411C">
        <w:rPr>
          <w:szCs w:val="24"/>
        </w:rPr>
        <w:t xml:space="preserve">assess </w:t>
      </w:r>
      <w:proofErr w:type="gramStart"/>
      <w:r w:rsidR="00D0411C" w:rsidRPr="00D0411C">
        <w:rPr>
          <w:szCs w:val="24"/>
        </w:rPr>
        <w:t>whether or not</w:t>
      </w:r>
      <w:proofErr w:type="gramEnd"/>
      <w:r w:rsidR="00D0411C" w:rsidRPr="00D0411C">
        <w:rPr>
          <w:szCs w:val="24"/>
        </w:rPr>
        <w:t xml:space="preserve"> the </w:t>
      </w:r>
      <w:r w:rsidR="00EA0CD6">
        <w:rPr>
          <w:szCs w:val="24"/>
        </w:rPr>
        <w:t>application</w:t>
      </w:r>
      <w:r w:rsidR="00D0411C" w:rsidRPr="00D0411C">
        <w:rPr>
          <w:szCs w:val="24"/>
        </w:rPr>
        <w:t xml:space="preserve"> as a whole meets functional and non-functional</w:t>
      </w:r>
      <w:r w:rsidR="00D0411C">
        <w:rPr>
          <w:szCs w:val="24"/>
        </w:rPr>
        <w:t xml:space="preserve"> </w:t>
      </w:r>
      <w:r w:rsidR="00D0411C" w:rsidRPr="00D0411C">
        <w:rPr>
          <w:szCs w:val="24"/>
        </w:rPr>
        <w:t xml:space="preserve">requirements. For example, does the </w:t>
      </w:r>
      <w:r w:rsidR="00496893">
        <w:rPr>
          <w:szCs w:val="24"/>
        </w:rPr>
        <w:t>application</w:t>
      </w:r>
      <w:r w:rsidR="00D0411C" w:rsidRPr="00D0411C">
        <w:rPr>
          <w:szCs w:val="24"/>
        </w:rPr>
        <w:t xml:space="preserve"> </w:t>
      </w:r>
      <w:r w:rsidR="00496893">
        <w:rPr>
          <w:szCs w:val="24"/>
        </w:rPr>
        <w:t>contain</w:t>
      </w:r>
      <w:r w:rsidR="00D0411C" w:rsidRPr="00D0411C">
        <w:rPr>
          <w:szCs w:val="24"/>
        </w:rPr>
        <w:t xml:space="preserve"> </w:t>
      </w:r>
      <w:proofErr w:type="gramStart"/>
      <w:r w:rsidR="00D0411C" w:rsidRPr="00D0411C">
        <w:rPr>
          <w:szCs w:val="24"/>
        </w:rPr>
        <w:t>all of</w:t>
      </w:r>
      <w:proofErr w:type="gramEnd"/>
      <w:r w:rsidR="00D0411C" w:rsidRPr="00D0411C">
        <w:rPr>
          <w:szCs w:val="24"/>
        </w:rPr>
        <w:t xml:space="preserve"> the functionalities </w:t>
      </w:r>
      <w:r w:rsidR="00C946A3">
        <w:rPr>
          <w:szCs w:val="24"/>
        </w:rPr>
        <w:t>listed</w:t>
      </w:r>
      <w:r w:rsidR="00D0411C" w:rsidRPr="00D0411C">
        <w:rPr>
          <w:szCs w:val="24"/>
        </w:rPr>
        <w:t xml:space="preserve"> in the SRS? Is</w:t>
      </w:r>
      <w:r w:rsidR="00D0411C">
        <w:rPr>
          <w:szCs w:val="24"/>
        </w:rPr>
        <w:t xml:space="preserve"> </w:t>
      </w:r>
      <w:r w:rsidR="00D0411C" w:rsidRPr="00D0411C">
        <w:rPr>
          <w:szCs w:val="24"/>
        </w:rPr>
        <w:t xml:space="preserve">the </w:t>
      </w:r>
      <w:r w:rsidR="00FF38A1">
        <w:rPr>
          <w:szCs w:val="24"/>
        </w:rPr>
        <w:t>application</w:t>
      </w:r>
      <w:r w:rsidR="00D0411C" w:rsidRPr="00D0411C">
        <w:rPr>
          <w:szCs w:val="24"/>
        </w:rPr>
        <w:t xml:space="preserve"> fast, reliable, </w:t>
      </w:r>
      <w:r w:rsidR="00FF38A1" w:rsidRPr="00D0411C">
        <w:rPr>
          <w:szCs w:val="24"/>
        </w:rPr>
        <w:t>maintainable</w:t>
      </w:r>
      <w:r w:rsidR="00D0411C" w:rsidRPr="00D0411C">
        <w:rPr>
          <w:szCs w:val="24"/>
        </w:rPr>
        <w:t>, secure, and</w:t>
      </w:r>
      <w:r w:rsidR="0023754C" w:rsidRPr="00D0411C">
        <w:rPr>
          <w:szCs w:val="24"/>
        </w:rPr>
        <w:t xml:space="preserve"> available</w:t>
      </w:r>
      <w:r w:rsidR="00D0411C" w:rsidRPr="00D0411C">
        <w:rPr>
          <w:szCs w:val="24"/>
        </w:rPr>
        <w:t xml:space="preserve">? </w:t>
      </w:r>
      <w:r w:rsidR="005D13C8">
        <w:rPr>
          <w:szCs w:val="24"/>
        </w:rPr>
        <w:t>During system testing,</w:t>
      </w:r>
      <w:r w:rsidR="00061A41" w:rsidRPr="00D0411C">
        <w:rPr>
          <w:szCs w:val="24"/>
        </w:rPr>
        <w:t xml:space="preserve"> testers</w:t>
      </w:r>
      <w:r w:rsidR="00061A41">
        <w:rPr>
          <w:szCs w:val="24"/>
        </w:rPr>
        <w:t xml:space="preserve"> </w:t>
      </w:r>
      <w:r w:rsidR="00061A41" w:rsidRPr="00D0411C">
        <w:rPr>
          <w:szCs w:val="24"/>
        </w:rPr>
        <w:t>and developers</w:t>
      </w:r>
      <w:r w:rsidR="00D0411C" w:rsidRPr="00D0411C">
        <w:rPr>
          <w:szCs w:val="24"/>
        </w:rPr>
        <w:t xml:space="preserve"> need to view the system from a user perspective and test the system in an</w:t>
      </w:r>
      <w:r w:rsidR="00D0411C">
        <w:rPr>
          <w:szCs w:val="24"/>
        </w:rPr>
        <w:t xml:space="preserve"> </w:t>
      </w:r>
      <w:r w:rsidR="00D0411C" w:rsidRPr="00D0411C">
        <w:rPr>
          <w:szCs w:val="24"/>
        </w:rPr>
        <w:t>environment that is as close to production-level as possible.</w:t>
      </w:r>
    </w:p>
    <w:p w14:paraId="7BA88A35" w14:textId="77777777" w:rsidR="00C0013A" w:rsidRDefault="00C0013A" w:rsidP="00CB3F13">
      <w:pPr>
        <w:spacing w:line="480" w:lineRule="auto"/>
        <w:jc w:val="center"/>
        <w:rPr>
          <w:b/>
          <w:bCs/>
          <w:szCs w:val="24"/>
        </w:rPr>
      </w:pPr>
    </w:p>
    <w:p w14:paraId="077CEF6D" w14:textId="77777777" w:rsidR="00C0013A" w:rsidRDefault="00C0013A" w:rsidP="00CB3F13">
      <w:pPr>
        <w:spacing w:line="480" w:lineRule="auto"/>
        <w:jc w:val="center"/>
        <w:rPr>
          <w:b/>
          <w:bCs/>
          <w:szCs w:val="24"/>
        </w:rPr>
      </w:pPr>
    </w:p>
    <w:p w14:paraId="1C87F9D5" w14:textId="0BCB0B4B" w:rsidR="00CB3F13" w:rsidRDefault="00CB3F13" w:rsidP="00CB3F13">
      <w:pPr>
        <w:spacing w:line="480" w:lineRule="auto"/>
        <w:jc w:val="center"/>
        <w:rPr>
          <w:szCs w:val="24"/>
        </w:rPr>
      </w:pPr>
      <w:r>
        <w:rPr>
          <w:b/>
          <w:bCs/>
          <w:szCs w:val="24"/>
        </w:rPr>
        <w:lastRenderedPageBreak/>
        <w:t>Accept</w:t>
      </w:r>
      <w:r w:rsidR="00C0013A">
        <w:rPr>
          <w:b/>
          <w:bCs/>
          <w:szCs w:val="24"/>
        </w:rPr>
        <w:t>ance Testing</w:t>
      </w:r>
    </w:p>
    <w:p w14:paraId="7DD5ED17" w14:textId="6C7933F6" w:rsidR="002D3E7B" w:rsidRDefault="00C0013A" w:rsidP="00C65BC5">
      <w:pPr>
        <w:spacing w:line="480" w:lineRule="auto"/>
        <w:rPr>
          <w:szCs w:val="24"/>
        </w:rPr>
      </w:pPr>
      <w:r>
        <w:rPr>
          <w:szCs w:val="24"/>
        </w:rPr>
        <w:tab/>
      </w:r>
      <w:r w:rsidR="000552B8">
        <w:rPr>
          <w:szCs w:val="24"/>
        </w:rPr>
        <w:t>Lastly</w:t>
      </w:r>
      <w:r w:rsidR="00C65BC5" w:rsidRPr="00C65BC5">
        <w:rPr>
          <w:szCs w:val="24"/>
        </w:rPr>
        <w:t>, the</w:t>
      </w:r>
      <w:r w:rsidR="000552B8">
        <w:rPr>
          <w:szCs w:val="24"/>
        </w:rPr>
        <w:t xml:space="preserve"> Student</w:t>
      </w:r>
      <w:r w:rsidR="00C65BC5" w:rsidRPr="00C65BC5">
        <w:rPr>
          <w:szCs w:val="24"/>
        </w:rPr>
        <w:t xml:space="preserve"> Course Enrollment System </w:t>
      </w:r>
      <w:r w:rsidR="000552B8">
        <w:rPr>
          <w:szCs w:val="24"/>
        </w:rPr>
        <w:t>must</w:t>
      </w:r>
      <w:r w:rsidR="00C65BC5" w:rsidRPr="00C65BC5">
        <w:rPr>
          <w:szCs w:val="24"/>
        </w:rPr>
        <w:t xml:space="preserve"> go through acceptance testing. This process will involve</w:t>
      </w:r>
      <w:r w:rsidR="00C65BC5">
        <w:rPr>
          <w:szCs w:val="24"/>
        </w:rPr>
        <w:t xml:space="preserve"> </w:t>
      </w:r>
      <w:r w:rsidR="001D1054">
        <w:rPr>
          <w:szCs w:val="24"/>
        </w:rPr>
        <w:t>the client</w:t>
      </w:r>
      <w:r w:rsidR="00C65BC5" w:rsidRPr="00C65BC5">
        <w:rPr>
          <w:szCs w:val="24"/>
        </w:rPr>
        <w:t xml:space="preserve"> to ensure that the system provides them with </w:t>
      </w:r>
      <w:proofErr w:type="gramStart"/>
      <w:r w:rsidR="00C65BC5" w:rsidRPr="00C65BC5">
        <w:rPr>
          <w:szCs w:val="24"/>
        </w:rPr>
        <w:t>all of</w:t>
      </w:r>
      <w:proofErr w:type="gramEnd"/>
      <w:r w:rsidR="00C65BC5" w:rsidRPr="00C65BC5">
        <w:rPr>
          <w:szCs w:val="24"/>
        </w:rPr>
        <w:t xml:space="preserve"> the functionality they </w:t>
      </w:r>
      <w:r w:rsidR="001D1054">
        <w:rPr>
          <w:szCs w:val="24"/>
        </w:rPr>
        <w:t>require</w:t>
      </w:r>
      <w:r w:rsidR="00C65BC5" w:rsidRPr="00C65BC5">
        <w:rPr>
          <w:szCs w:val="24"/>
        </w:rPr>
        <w:t xml:space="preserve"> </w:t>
      </w:r>
      <w:r w:rsidR="00DB0358">
        <w:rPr>
          <w:szCs w:val="24"/>
        </w:rPr>
        <w:t>for students to</w:t>
      </w:r>
      <w:r w:rsidR="00C65BC5" w:rsidRPr="00C65BC5">
        <w:rPr>
          <w:szCs w:val="24"/>
        </w:rPr>
        <w:t xml:space="preserve"> </w:t>
      </w:r>
      <w:r w:rsidR="00AE0893">
        <w:rPr>
          <w:szCs w:val="24"/>
        </w:rPr>
        <w:t>rapidly</w:t>
      </w:r>
      <w:r w:rsidR="00C65BC5">
        <w:rPr>
          <w:szCs w:val="24"/>
        </w:rPr>
        <w:t xml:space="preserve"> </w:t>
      </w:r>
      <w:r w:rsidR="00C65BC5" w:rsidRPr="00C65BC5">
        <w:rPr>
          <w:szCs w:val="24"/>
        </w:rPr>
        <w:t>search</w:t>
      </w:r>
      <w:r w:rsidR="00AE0893">
        <w:rPr>
          <w:szCs w:val="24"/>
        </w:rPr>
        <w:t xml:space="preserve"> for</w:t>
      </w:r>
      <w:r w:rsidR="00C65BC5" w:rsidRPr="00C65BC5">
        <w:rPr>
          <w:szCs w:val="24"/>
        </w:rPr>
        <w:t xml:space="preserve">, register for, and drop classes. </w:t>
      </w:r>
      <w:r w:rsidR="00ED37DC">
        <w:rPr>
          <w:szCs w:val="24"/>
        </w:rPr>
        <w:t xml:space="preserve">The client </w:t>
      </w:r>
      <w:r w:rsidR="00F5770A">
        <w:rPr>
          <w:szCs w:val="24"/>
        </w:rPr>
        <w:t>also tests that the a</w:t>
      </w:r>
      <w:r w:rsidR="00C65BC5" w:rsidRPr="00C65BC5">
        <w:rPr>
          <w:szCs w:val="24"/>
        </w:rPr>
        <w:t>dministrators can quickly and easily generate reports,</w:t>
      </w:r>
      <w:r w:rsidR="00817994">
        <w:rPr>
          <w:szCs w:val="24"/>
        </w:rPr>
        <w:t xml:space="preserve"> aid students with their accounts,</w:t>
      </w:r>
      <w:r w:rsidR="00C65BC5" w:rsidRPr="00C65BC5">
        <w:rPr>
          <w:szCs w:val="24"/>
        </w:rPr>
        <w:t xml:space="preserve"> and </w:t>
      </w:r>
      <w:r w:rsidR="005F2711">
        <w:rPr>
          <w:szCs w:val="24"/>
        </w:rPr>
        <w:t>add, remove</w:t>
      </w:r>
      <w:r w:rsidR="008265FA">
        <w:rPr>
          <w:szCs w:val="24"/>
        </w:rPr>
        <w:t xml:space="preserve">, and </w:t>
      </w:r>
      <w:r w:rsidR="00C65BC5" w:rsidRPr="00C65BC5">
        <w:rPr>
          <w:szCs w:val="24"/>
        </w:rPr>
        <w:t>update course offerings. Acceptance</w:t>
      </w:r>
      <w:r w:rsidR="00C65BC5">
        <w:rPr>
          <w:szCs w:val="24"/>
        </w:rPr>
        <w:t xml:space="preserve"> </w:t>
      </w:r>
      <w:r w:rsidR="00C65BC5" w:rsidRPr="00C65BC5">
        <w:rPr>
          <w:szCs w:val="24"/>
        </w:rPr>
        <w:t xml:space="preserve">testing </w:t>
      </w:r>
      <w:r w:rsidR="00F22EB5">
        <w:rPr>
          <w:szCs w:val="24"/>
        </w:rPr>
        <w:t xml:space="preserve">needs to be </w:t>
      </w:r>
      <w:r w:rsidR="0041114D">
        <w:rPr>
          <w:szCs w:val="24"/>
        </w:rPr>
        <w:t>done using</w:t>
      </w:r>
      <w:r w:rsidR="00C65BC5" w:rsidRPr="00C65BC5">
        <w:rPr>
          <w:szCs w:val="24"/>
        </w:rPr>
        <w:t xml:space="preserve"> different operating systems and devices to ensure that </w:t>
      </w:r>
      <w:r w:rsidR="00752D01">
        <w:rPr>
          <w:szCs w:val="24"/>
        </w:rPr>
        <w:t>everyone has</w:t>
      </w:r>
      <w:r w:rsidR="00C65BC5" w:rsidRPr="00C65BC5">
        <w:rPr>
          <w:szCs w:val="24"/>
        </w:rPr>
        <w:t xml:space="preserve"> a</w:t>
      </w:r>
      <w:r w:rsidR="00C65BC5">
        <w:rPr>
          <w:szCs w:val="24"/>
        </w:rPr>
        <w:t xml:space="preserve"> </w:t>
      </w:r>
      <w:r w:rsidR="00C65BC5" w:rsidRPr="00C65BC5">
        <w:rPr>
          <w:szCs w:val="24"/>
        </w:rPr>
        <w:t xml:space="preserve">positive user experience. </w:t>
      </w:r>
    </w:p>
    <w:p w14:paraId="6FC9EC59" w14:textId="09488F51" w:rsidR="002D3E7B" w:rsidRPr="002D3E7B" w:rsidRDefault="002D3E7B" w:rsidP="002D3E7B">
      <w:pPr>
        <w:spacing w:line="480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>Conclusion</w:t>
      </w:r>
    </w:p>
    <w:p w14:paraId="7F098F06" w14:textId="4EF491BD" w:rsidR="00C0013A" w:rsidRDefault="002D3E7B" w:rsidP="002D3E7B">
      <w:pPr>
        <w:spacing w:line="480" w:lineRule="auto"/>
        <w:ind w:firstLine="720"/>
        <w:rPr>
          <w:szCs w:val="24"/>
        </w:rPr>
      </w:pPr>
      <w:r>
        <w:rPr>
          <w:szCs w:val="24"/>
        </w:rPr>
        <w:t>By p</w:t>
      </w:r>
      <w:r w:rsidR="00C65BC5" w:rsidRPr="00C65BC5">
        <w:rPr>
          <w:szCs w:val="24"/>
        </w:rPr>
        <w:t>erforming</w:t>
      </w:r>
      <w:r w:rsidR="009D765E">
        <w:rPr>
          <w:szCs w:val="24"/>
        </w:rPr>
        <w:t xml:space="preserve"> and completing</w:t>
      </w:r>
      <w:r w:rsidR="00C65BC5" w:rsidRPr="00C65BC5">
        <w:rPr>
          <w:szCs w:val="24"/>
        </w:rPr>
        <w:t xml:space="preserve"> the four levels of testing (component, integration, system, and</w:t>
      </w:r>
      <w:r w:rsidR="00C65BC5">
        <w:rPr>
          <w:szCs w:val="24"/>
        </w:rPr>
        <w:t xml:space="preserve"> </w:t>
      </w:r>
      <w:r w:rsidR="00C65BC5" w:rsidRPr="00C65BC5">
        <w:rPr>
          <w:szCs w:val="24"/>
        </w:rPr>
        <w:t>acceptance)</w:t>
      </w:r>
      <w:r w:rsidR="009D765E">
        <w:rPr>
          <w:szCs w:val="24"/>
        </w:rPr>
        <w:t xml:space="preserve">, </w:t>
      </w:r>
      <w:r w:rsidR="00C65BC5" w:rsidRPr="00C65BC5">
        <w:rPr>
          <w:szCs w:val="24"/>
        </w:rPr>
        <w:t>the development team</w:t>
      </w:r>
      <w:r w:rsidR="00A71643">
        <w:rPr>
          <w:szCs w:val="24"/>
        </w:rPr>
        <w:t xml:space="preserve"> is aided</w:t>
      </w:r>
      <w:r w:rsidR="00C65BC5" w:rsidRPr="00C65BC5">
        <w:rPr>
          <w:szCs w:val="24"/>
        </w:rPr>
        <w:t xml:space="preserve"> in delivering a high-quality product </w:t>
      </w:r>
      <w:r w:rsidR="009B0351">
        <w:rPr>
          <w:szCs w:val="24"/>
        </w:rPr>
        <w:t>that meets the needs of the client</w:t>
      </w:r>
      <w:r w:rsidR="00E143C0">
        <w:rPr>
          <w:szCs w:val="24"/>
        </w:rPr>
        <w:t xml:space="preserve"> and does so </w:t>
      </w:r>
      <w:r w:rsidR="00C65BC5" w:rsidRPr="00C65BC5">
        <w:rPr>
          <w:szCs w:val="24"/>
        </w:rPr>
        <w:t xml:space="preserve">as </w:t>
      </w:r>
      <w:r w:rsidR="00E143C0" w:rsidRPr="00C65BC5">
        <w:rPr>
          <w:szCs w:val="24"/>
        </w:rPr>
        <w:t>quickly and</w:t>
      </w:r>
      <w:r w:rsidR="00E143C0">
        <w:rPr>
          <w:szCs w:val="24"/>
        </w:rPr>
        <w:t xml:space="preserve"> </w:t>
      </w:r>
      <w:r w:rsidR="00C65BC5" w:rsidRPr="00C65BC5">
        <w:rPr>
          <w:szCs w:val="24"/>
        </w:rPr>
        <w:t xml:space="preserve">efficiently as </w:t>
      </w:r>
      <w:r w:rsidR="00465B73">
        <w:rPr>
          <w:szCs w:val="24"/>
        </w:rPr>
        <w:t>it can be done</w:t>
      </w:r>
      <w:r w:rsidR="00C65BC5" w:rsidRPr="00C65BC5">
        <w:rPr>
          <w:szCs w:val="24"/>
        </w:rPr>
        <w:t>.</w:t>
      </w:r>
    </w:p>
    <w:p w14:paraId="1787D6A8" w14:textId="10E74FDD" w:rsidR="008F2A4C" w:rsidRDefault="008F2A4C" w:rsidP="008F2A4C">
      <w:pPr>
        <w:spacing w:line="480" w:lineRule="auto"/>
        <w:jc w:val="center"/>
        <w:rPr>
          <w:b/>
          <w:bCs/>
          <w:szCs w:val="24"/>
        </w:rPr>
      </w:pPr>
      <w:r>
        <w:rPr>
          <w:b/>
          <w:bCs/>
          <w:szCs w:val="24"/>
        </w:rPr>
        <w:t>UML Diagrams</w:t>
      </w:r>
    </w:p>
    <w:p w14:paraId="14EF80B8" w14:textId="518209E7" w:rsidR="007D495C" w:rsidRDefault="007D495C" w:rsidP="008F2A4C">
      <w:pPr>
        <w:spacing w:line="480" w:lineRule="auto"/>
        <w:jc w:val="center"/>
        <w:rPr>
          <w:b/>
          <w:bCs/>
          <w:szCs w:val="24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7E84AAE4" wp14:editId="0444D9F4">
            <wp:extent cx="5707380" cy="2750820"/>
            <wp:effectExtent l="0" t="0" r="762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275" cy="2762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32421" w14:textId="77777777" w:rsidR="003F59B5" w:rsidRPr="001511C3" w:rsidRDefault="002264E4" w:rsidP="003F59B5">
      <w:pPr>
        <w:spacing w:line="48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: UML Class Dia</w:t>
      </w:r>
      <w:r w:rsidR="00FF3084">
        <w:rPr>
          <w:b/>
          <w:bCs/>
          <w:sz w:val="20"/>
          <w:szCs w:val="20"/>
        </w:rPr>
        <w:t>gram</w:t>
      </w:r>
      <w:r w:rsidR="003F59B5">
        <w:rPr>
          <w:b/>
          <w:bCs/>
          <w:sz w:val="20"/>
          <w:szCs w:val="20"/>
        </w:rPr>
        <w:t xml:space="preserve"> </w:t>
      </w:r>
      <w:r w:rsidR="003F59B5">
        <w:rPr>
          <w:b/>
          <w:bCs/>
          <w:sz w:val="20"/>
          <w:szCs w:val="20"/>
        </w:rPr>
        <w:t>for Student Course Enrollment System</w:t>
      </w:r>
    </w:p>
    <w:p w14:paraId="04C2C59A" w14:textId="1DEDDB1C" w:rsidR="002264E4" w:rsidRPr="002264E4" w:rsidRDefault="002264E4" w:rsidP="008F2A4C">
      <w:pPr>
        <w:spacing w:line="480" w:lineRule="auto"/>
        <w:jc w:val="center"/>
        <w:rPr>
          <w:b/>
          <w:bCs/>
          <w:sz w:val="20"/>
          <w:szCs w:val="20"/>
        </w:rPr>
      </w:pPr>
    </w:p>
    <w:p w14:paraId="0EF253D9" w14:textId="2C0CAD2B" w:rsidR="009E7812" w:rsidRDefault="00A84E69" w:rsidP="008F2A4C">
      <w:pPr>
        <w:spacing w:line="480" w:lineRule="auto"/>
        <w:jc w:val="center"/>
        <w:rPr>
          <w:b/>
          <w:bCs/>
          <w:szCs w:val="24"/>
        </w:rPr>
      </w:pPr>
      <w:r>
        <w:rPr>
          <w:b/>
          <w:bCs/>
          <w:noProof/>
          <w:szCs w:val="24"/>
        </w:rPr>
        <w:drawing>
          <wp:inline distT="0" distB="0" distL="0" distR="0" wp14:anchorId="4659E44C" wp14:editId="11255DC5">
            <wp:extent cx="4709160" cy="72484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837" cy="732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C0630" w14:textId="48FB81D6" w:rsidR="001511C3" w:rsidRDefault="001511C3" w:rsidP="008F2A4C">
      <w:pPr>
        <w:spacing w:line="48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2</w:t>
      </w:r>
      <w:r w:rsidR="002549EE">
        <w:rPr>
          <w:b/>
          <w:bCs/>
          <w:sz w:val="20"/>
          <w:szCs w:val="20"/>
        </w:rPr>
        <w:t>: Use Case Diagram for Student Course Enrollment System</w:t>
      </w:r>
    </w:p>
    <w:p w14:paraId="73B0BF36" w14:textId="41FD888F" w:rsidR="003F59B5" w:rsidRDefault="006F07C1" w:rsidP="008F2A4C">
      <w:pPr>
        <w:spacing w:line="48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4406B9E9" wp14:editId="4446559A">
            <wp:extent cx="5935980" cy="68427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84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FB3C1" w14:textId="77777777" w:rsidR="007C1F9C" w:rsidRPr="001511C3" w:rsidRDefault="006F07C1" w:rsidP="007C1F9C">
      <w:pPr>
        <w:spacing w:line="48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igure 3: </w:t>
      </w:r>
      <w:r w:rsidR="007C1F9C">
        <w:rPr>
          <w:b/>
          <w:bCs/>
          <w:sz w:val="20"/>
          <w:szCs w:val="20"/>
        </w:rPr>
        <w:t xml:space="preserve">UML Activity diagram </w:t>
      </w:r>
      <w:r w:rsidR="007C1F9C">
        <w:rPr>
          <w:b/>
          <w:bCs/>
          <w:sz w:val="20"/>
          <w:szCs w:val="20"/>
        </w:rPr>
        <w:t>for Student Course Enrollment System</w:t>
      </w:r>
    </w:p>
    <w:p w14:paraId="366CAE37" w14:textId="7F1C95FF" w:rsidR="006F07C1" w:rsidRDefault="0044712F" w:rsidP="008F2A4C">
      <w:pPr>
        <w:spacing w:line="48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05E55A37" wp14:editId="6D521171">
            <wp:extent cx="5943600" cy="27355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1F9C">
        <w:rPr>
          <w:b/>
          <w:bCs/>
          <w:sz w:val="20"/>
          <w:szCs w:val="20"/>
        </w:rPr>
        <w:t xml:space="preserve"> </w:t>
      </w:r>
    </w:p>
    <w:p w14:paraId="7227593A" w14:textId="77777777" w:rsidR="0044712F" w:rsidRPr="001F66A1" w:rsidRDefault="0044712F" w:rsidP="0044712F">
      <w:pPr>
        <w:spacing w:line="480" w:lineRule="auto"/>
        <w:jc w:val="center"/>
        <w:rPr>
          <w:b/>
          <w:bCs/>
          <w:sz w:val="20"/>
          <w:szCs w:val="20"/>
        </w:rPr>
      </w:pPr>
      <w:r w:rsidRPr="001F66A1">
        <w:rPr>
          <w:b/>
          <w:bCs/>
          <w:sz w:val="20"/>
          <w:szCs w:val="20"/>
        </w:rPr>
        <w:t xml:space="preserve">Figure 4: UML Sequence Diagram </w:t>
      </w:r>
      <w:r w:rsidRPr="001F66A1">
        <w:rPr>
          <w:b/>
          <w:bCs/>
          <w:sz w:val="20"/>
          <w:szCs w:val="20"/>
        </w:rPr>
        <w:t>for Student Course Enrollment System</w:t>
      </w:r>
    </w:p>
    <w:p w14:paraId="06B3634F" w14:textId="6A96FF3A" w:rsidR="0044712F" w:rsidRPr="001511C3" w:rsidRDefault="0044712F" w:rsidP="008F2A4C">
      <w:pPr>
        <w:spacing w:line="480" w:lineRule="auto"/>
        <w:jc w:val="center"/>
        <w:rPr>
          <w:b/>
          <w:bCs/>
          <w:sz w:val="20"/>
          <w:szCs w:val="20"/>
        </w:rPr>
      </w:pPr>
    </w:p>
    <w:p w14:paraId="203237F2" w14:textId="77777777" w:rsidR="00987311" w:rsidRDefault="00987311" w:rsidP="00534779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1EC1041E" w14:textId="77777777" w:rsidR="008C25DD" w:rsidRDefault="008C25DD" w:rsidP="00534779">
      <w:pPr>
        <w:spacing w:line="480" w:lineRule="auto"/>
        <w:rPr>
          <w:szCs w:val="24"/>
        </w:rPr>
      </w:pPr>
    </w:p>
    <w:p w14:paraId="7DC0BFF1" w14:textId="08E344C4" w:rsidR="008C25DD" w:rsidRDefault="008C25DD" w:rsidP="00534779">
      <w:pPr>
        <w:spacing w:line="480" w:lineRule="auto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References</w:t>
      </w:r>
    </w:p>
    <w:p w14:paraId="0259BDA2" w14:textId="4B7F4B6B" w:rsidR="001B0243" w:rsidRDefault="001B0243" w:rsidP="00534779">
      <w:pPr>
        <w:spacing w:line="480" w:lineRule="auto"/>
        <w:ind w:left="720" w:hanging="720"/>
        <w:rPr>
          <w:szCs w:val="24"/>
        </w:rPr>
      </w:pPr>
      <w:r w:rsidRPr="001B0243">
        <w:rPr>
          <w:szCs w:val="24"/>
        </w:rPr>
        <w:t>Ali,</w:t>
      </w:r>
      <w:r w:rsidR="00457789">
        <w:rPr>
          <w:szCs w:val="24"/>
        </w:rPr>
        <w:t xml:space="preserve"> S.,</w:t>
      </w:r>
      <w:r w:rsidRPr="001B0243">
        <w:rPr>
          <w:szCs w:val="24"/>
        </w:rPr>
        <w:t xml:space="preserve"> Imran,</w:t>
      </w:r>
      <w:r w:rsidR="00457789" w:rsidRPr="001B0243">
        <w:rPr>
          <w:szCs w:val="24"/>
        </w:rPr>
        <w:t xml:space="preserve"> M.</w:t>
      </w:r>
      <w:r w:rsidR="00457789">
        <w:rPr>
          <w:szCs w:val="24"/>
        </w:rPr>
        <w:t>,</w:t>
      </w:r>
      <w:r w:rsidR="00457789" w:rsidRPr="001B0243">
        <w:rPr>
          <w:szCs w:val="24"/>
        </w:rPr>
        <w:t xml:space="preserve"> </w:t>
      </w:r>
      <w:r w:rsidRPr="001B0243">
        <w:rPr>
          <w:szCs w:val="24"/>
        </w:rPr>
        <w:t>Hafeez,</w:t>
      </w:r>
      <w:r w:rsidR="000D273B">
        <w:rPr>
          <w:szCs w:val="24"/>
        </w:rPr>
        <w:t xml:space="preserve"> Y., </w:t>
      </w:r>
      <w:r w:rsidRPr="001B0243">
        <w:rPr>
          <w:szCs w:val="24"/>
        </w:rPr>
        <w:t>Abbasi,</w:t>
      </w:r>
      <w:r w:rsidR="000D273B">
        <w:rPr>
          <w:szCs w:val="24"/>
        </w:rPr>
        <w:t xml:space="preserve"> T.R.,</w:t>
      </w:r>
      <w:r w:rsidRPr="001B0243">
        <w:rPr>
          <w:szCs w:val="24"/>
        </w:rPr>
        <w:t xml:space="preserve"> Haider</w:t>
      </w:r>
      <w:r w:rsidR="002127DA">
        <w:rPr>
          <w:szCs w:val="24"/>
        </w:rPr>
        <w:t>, W.,</w:t>
      </w:r>
      <w:r w:rsidRPr="001B0243">
        <w:rPr>
          <w:szCs w:val="24"/>
        </w:rPr>
        <w:t xml:space="preserve"> </w:t>
      </w:r>
      <w:r w:rsidR="002127DA">
        <w:rPr>
          <w:szCs w:val="24"/>
        </w:rPr>
        <w:t>&amp;</w:t>
      </w:r>
      <w:r w:rsidR="008C677F">
        <w:rPr>
          <w:szCs w:val="24"/>
        </w:rPr>
        <w:t xml:space="preserve"> </w:t>
      </w:r>
      <w:r w:rsidRPr="001B0243">
        <w:rPr>
          <w:szCs w:val="24"/>
        </w:rPr>
        <w:t>Salam,</w:t>
      </w:r>
      <w:r w:rsidR="008C677F">
        <w:rPr>
          <w:szCs w:val="24"/>
        </w:rPr>
        <w:t xml:space="preserve"> A.</w:t>
      </w:r>
      <w:r w:rsidRPr="001B0243">
        <w:rPr>
          <w:szCs w:val="24"/>
        </w:rPr>
        <w:t xml:space="preserve"> </w:t>
      </w:r>
      <w:r w:rsidRPr="00744993">
        <w:rPr>
          <w:i/>
          <w:iCs/>
          <w:szCs w:val="24"/>
        </w:rPr>
        <w:t>Improving Component Based Software Integration Testing Using Data Mining Technique</w:t>
      </w:r>
      <w:r w:rsidR="00744993">
        <w:rPr>
          <w:szCs w:val="24"/>
        </w:rPr>
        <w:t>.</w:t>
      </w:r>
      <w:r w:rsidRPr="001B0243">
        <w:rPr>
          <w:szCs w:val="24"/>
        </w:rPr>
        <w:t xml:space="preserve"> 2018 12th International Conference on Mathematics, Actuarial Science, Computer Science and Statistics (MACS), 2018, pp. 1-6, </w:t>
      </w:r>
      <w:proofErr w:type="spellStart"/>
      <w:r w:rsidRPr="001B0243">
        <w:rPr>
          <w:szCs w:val="24"/>
        </w:rPr>
        <w:t>doi</w:t>
      </w:r>
      <w:proofErr w:type="spellEnd"/>
      <w:r w:rsidRPr="001B0243">
        <w:rPr>
          <w:szCs w:val="24"/>
        </w:rPr>
        <w:t>: 10.1109/MACS.2018.8628368.</w:t>
      </w:r>
    </w:p>
    <w:p w14:paraId="515ADDA9" w14:textId="23EE26F8" w:rsidR="00A50B6D" w:rsidRDefault="00A50B6D" w:rsidP="00534779">
      <w:pPr>
        <w:spacing w:line="480" w:lineRule="auto"/>
        <w:ind w:left="720" w:hanging="720"/>
        <w:rPr>
          <w:szCs w:val="24"/>
        </w:rPr>
      </w:pPr>
      <w:r w:rsidRPr="00A50B6D">
        <w:rPr>
          <w:szCs w:val="24"/>
        </w:rPr>
        <w:t xml:space="preserve">GeeksForGeeks.com. (n.d.). </w:t>
      </w:r>
      <w:r w:rsidRPr="00174AFD">
        <w:rPr>
          <w:i/>
          <w:iCs/>
          <w:szCs w:val="24"/>
        </w:rPr>
        <w:t>Software Engineering: Control Flow Graph (CFG)</w:t>
      </w:r>
      <w:r w:rsidRPr="00A50B6D">
        <w:rPr>
          <w:szCs w:val="24"/>
        </w:rPr>
        <w:t>. Retrieved</w:t>
      </w:r>
      <w:r w:rsidR="00DB6FC8">
        <w:rPr>
          <w:szCs w:val="24"/>
        </w:rPr>
        <w:t xml:space="preserve"> </w:t>
      </w:r>
      <w:r w:rsidRPr="00A50B6D">
        <w:rPr>
          <w:szCs w:val="24"/>
        </w:rPr>
        <w:t>from https://www.geeksforgeeks.org/software-engineering-control-flow-graph-cfg/</w:t>
      </w:r>
    </w:p>
    <w:p w14:paraId="11D1B9A5" w14:textId="75C6F592" w:rsidR="00244847" w:rsidRDefault="00E92950" w:rsidP="00534779">
      <w:pPr>
        <w:spacing w:line="480" w:lineRule="auto"/>
        <w:ind w:left="720" w:hanging="720"/>
        <w:rPr>
          <w:szCs w:val="24"/>
        </w:rPr>
      </w:pPr>
      <w:proofErr w:type="spellStart"/>
      <w:r w:rsidRPr="00E92950">
        <w:rPr>
          <w:szCs w:val="24"/>
        </w:rPr>
        <w:t>Spillner</w:t>
      </w:r>
      <w:proofErr w:type="spellEnd"/>
      <w:r w:rsidRPr="00E92950">
        <w:rPr>
          <w:szCs w:val="24"/>
        </w:rPr>
        <w:t xml:space="preserve">, A., Linz, T., &amp; Schaefer, H. (2014). </w:t>
      </w:r>
      <w:r w:rsidRPr="003101F1">
        <w:rPr>
          <w:i/>
          <w:iCs/>
          <w:szCs w:val="24"/>
        </w:rPr>
        <w:t>Software testing foundations: A study guide for the</w:t>
      </w:r>
      <w:r w:rsidR="00A318BC" w:rsidRPr="003101F1">
        <w:rPr>
          <w:i/>
          <w:iCs/>
          <w:szCs w:val="24"/>
        </w:rPr>
        <w:t xml:space="preserve"> </w:t>
      </w:r>
      <w:r w:rsidRPr="003101F1">
        <w:rPr>
          <w:i/>
          <w:iCs/>
          <w:szCs w:val="24"/>
        </w:rPr>
        <w:t>certified tester exam (4th ed.)</w:t>
      </w:r>
      <w:r w:rsidRPr="00E92950">
        <w:rPr>
          <w:szCs w:val="24"/>
        </w:rPr>
        <w:t>. Rocky Nook.</w:t>
      </w:r>
    </w:p>
    <w:p w14:paraId="6CC7E370" w14:textId="16DC3D2B" w:rsidR="00C66BB6" w:rsidRPr="00244847" w:rsidRDefault="0080380A" w:rsidP="00534779">
      <w:pPr>
        <w:spacing w:line="480" w:lineRule="auto"/>
        <w:ind w:left="720" w:hanging="720"/>
        <w:rPr>
          <w:szCs w:val="24"/>
        </w:rPr>
      </w:pPr>
      <w:proofErr w:type="spellStart"/>
      <w:r w:rsidRPr="0080380A">
        <w:rPr>
          <w:szCs w:val="24"/>
        </w:rPr>
        <w:t>Suffian</w:t>
      </w:r>
      <w:proofErr w:type="spellEnd"/>
      <w:r w:rsidR="008F18CB">
        <w:rPr>
          <w:szCs w:val="24"/>
        </w:rPr>
        <w:t>,</w:t>
      </w:r>
      <w:r w:rsidR="008F18CB" w:rsidRPr="008F18CB">
        <w:rPr>
          <w:szCs w:val="24"/>
        </w:rPr>
        <w:t xml:space="preserve"> </w:t>
      </w:r>
      <w:r w:rsidR="008F18CB" w:rsidRPr="0080380A">
        <w:rPr>
          <w:szCs w:val="24"/>
        </w:rPr>
        <w:t>M. D. M</w:t>
      </w:r>
      <w:r w:rsidR="008F18CB">
        <w:rPr>
          <w:szCs w:val="24"/>
        </w:rPr>
        <w:t>.</w:t>
      </w:r>
      <w:r w:rsidRPr="0080380A">
        <w:rPr>
          <w:szCs w:val="24"/>
        </w:rPr>
        <w:t>, Rizal</w:t>
      </w:r>
      <w:r w:rsidR="008F18CB">
        <w:rPr>
          <w:szCs w:val="24"/>
        </w:rPr>
        <w:t>,</w:t>
      </w:r>
      <w:r w:rsidR="008F18CB" w:rsidRPr="008F18CB">
        <w:rPr>
          <w:szCs w:val="24"/>
        </w:rPr>
        <w:t xml:space="preserve"> </w:t>
      </w:r>
      <w:r w:rsidR="008F18CB" w:rsidRPr="0080380A">
        <w:rPr>
          <w:szCs w:val="24"/>
        </w:rPr>
        <w:t>F. F</w:t>
      </w:r>
      <w:r w:rsidR="004A4630">
        <w:rPr>
          <w:szCs w:val="24"/>
        </w:rPr>
        <w:t>.</w:t>
      </w:r>
      <w:r w:rsidRPr="0080380A">
        <w:rPr>
          <w:szCs w:val="24"/>
        </w:rPr>
        <w:t>, Loo</w:t>
      </w:r>
      <w:r w:rsidR="004A4630">
        <w:rPr>
          <w:szCs w:val="24"/>
        </w:rPr>
        <w:t>,</w:t>
      </w:r>
      <w:r w:rsidR="004A4630" w:rsidRPr="004A4630">
        <w:rPr>
          <w:szCs w:val="24"/>
        </w:rPr>
        <w:t xml:space="preserve"> </w:t>
      </w:r>
      <w:r w:rsidR="004A4630" w:rsidRPr="0080380A">
        <w:rPr>
          <w:szCs w:val="24"/>
        </w:rPr>
        <w:t>F. A.</w:t>
      </w:r>
      <w:r w:rsidRPr="0080380A">
        <w:rPr>
          <w:szCs w:val="24"/>
        </w:rPr>
        <w:t>, Aman</w:t>
      </w:r>
      <w:r w:rsidR="004A4630">
        <w:rPr>
          <w:szCs w:val="24"/>
        </w:rPr>
        <w:t>,</w:t>
      </w:r>
      <w:r w:rsidRPr="0080380A">
        <w:rPr>
          <w:szCs w:val="24"/>
        </w:rPr>
        <w:t xml:space="preserve"> </w:t>
      </w:r>
      <w:r w:rsidR="004A4630" w:rsidRPr="0080380A">
        <w:rPr>
          <w:szCs w:val="24"/>
        </w:rPr>
        <w:t>N. F.</w:t>
      </w:r>
      <w:r w:rsidR="004A4630">
        <w:rPr>
          <w:szCs w:val="24"/>
        </w:rPr>
        <w:t>,</w:t>
      </w:r>
      <w:r w:rsidR="004A4630" w:rsidRPr="0080380A">
        <w:rPr>
          <w:szCs w:val="24"/>
        </w:rPr>
        <w:t xml:space="preserve"> </w:t>
      </w:r>
      <w:r w:rsidRPr="0080380A">
        <w:rPr>
          <w:szCs w:val="24"/>
        </w:rPr>
        <w:t xml:space="preserve">and </w:t>
      </w:r>
      <w:proofErr w:type="spellStart"/>
      <w:r w:rsidRPr="0080380A">
        <w:rPr>
          <w:szCs w:val="24"/>
        </w:rPr>
        <w:t>Bajuri</w:t>
      </w:r>
      <w:proofErr w:type="spellEnd"/>
      <w:r w:rsidR="00EB1E29">
        <w:rPr>
          <w:szCs w:val="24"/>
        </w:rPr>
        <w:t>,</w:t>
      </w:r>
      <w:r w:rsidR="004A4630" w:rsidRPr="004A4630">
        <w:rPr>
          <w:szCs w:val="24"/>
        </w:rPr>
        <w:t xml:space="preserve"> </w:t>
      </w:r>
      <w:r w:rsidR="004A4630" w:rsidRPr="0080380A">
        <w:rPr>
          <w:szCs w:val="24"/>
        </w:rPr>
        <w:t>N.</w:t>
      </w:r>
      <w:r w:rsidRPr="0080380A">
        <w:rPr>
          <w:szCs w:val="24"/>
        </w:rPr>
        <w:t xml:space="preserve"> "Software capability rating using system testing scores," </w:t>
      </w:r>
      <w:r w:rsidRPr="00035614">
        <w:rPr>
          <w:i/>
          <w:iCs/>
          <w:szCs w:val="24"/>
        </w:rPr>
        <w:t>2016 IEEE Conference on Open Systems (ICOS), 2016, pp. 105-110</w:t>
      </w:r>
      <w:r w:rsidRPr="0080380A">
        <w:rPr>
          <w:szCs w:val="24"/>
        </w:rPr>
        <w:t xml:space="preserve">, </w:t>
      </w:r>
      <w:proofErr w:type="spellStart"/>
      <w:r w:rsidRPr="0080380A">
        <w:rPr>
          <w:szCs w:val="24"/>
        </w:rPr>
        <w:t>doi</w:t>
      </w:r>
      <w:proofErr w:type="spellEnd"/>
      <w:r w:rsidRPr="0080380A">
        <w:rPr>
          <w:szCs w:val="24"/>
        </w:rPr>
        <w:t>: 10.1109/ICOS.2016.7881997.</w:t>
      </w:r>
    </w:p>
    <w:sectPr w:rsidR="00C66BB6" w:rsidRPr="0024484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AAB20" w14:textId="77777777" w:rsidR="00E32F5A" w:rsidRDefault="00E32F5A" w:rsidP="00E32F5A">
      <w:pPr>
        <w:spacing w:after="0" w:line="240" w:lineRule="auto"/>
      </w:pPr>
      <w:r>
        <w:separator/>
      </w:r>
    </w:p>
  </w:endnote>
  <w:endnote w:type="continuationSeparator" w:id="0">
    <w:p w14:paraId="778627AC" w14:textId="77777777" w:rsidR="00E32F5A" w:rsidRDefault="00E32F5A" w:rsidP="00E32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29008" w14:textId="77777777" w:rsidR="00E32F5A" w:rsidRDefault="00E32F5A" w:rsidP="00E32F5A">
      <w:pPr>
        <w:spacing w:after="0" w:line="240" w:lineRule="auto"/>
      </w:pPr>
      <w:r>
        <w:separator/>
      </w:r>
    </w:p>
  </w:footnote>
  <w:footnote w:type="continuationSeparator" w:id="0">
    <w:p w14:paraId="6A95D62B" w14:textId="77777777" w:rsidR="00E32F5A" w:rsidRDefault="00E32F5A" w:rsidP="00E32F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10471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20E3B4" w14:textId="19EA31E8" w:rsidR="00E32F5A" w:rsidRDefault="00E32F5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5CC5C" w14:textId="77777777" w:rsidR="00E32F5A" w:rsidRDefault="00E32F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DIwNDOxMDc1MjdS0lEKTi0uzszPAykwrAUADRE20iwAAAA="/>
  </w:docVars>
  <w:rsids>
    <w:rsidRoot w:val="00BD5821"/>
    <w:rsid w:val="00000BE4"/>
    <w:rsid w:val="00001575"/>
    <w:rsid w:val="000052C0"/>
    <w:rsid w:val="00023C26"/>
    <w:rsid w:val="00035614"/>
    <w:rsid w:val="0005209B"/>
    <w:rsid w:val="00054347"/>
    <w:rsid w:val="000552B8"/>
    <w:rsid w:val="00061A41"/>
    <w:rsid w:val="00077AF7"/>
    <w:rsid w:val="000D273B"/>
    <w:rsid w:val="001032AE"/>
    <w:rsid w:val="001269BF"/>
    <w:rsid w:val="001432E9"/>
    <w:rsid w:val="001511C3"/>
    <w:rsid w:val="00174AFD"/>
    <w:rsid w:val="00190B49"/>
    <w:rsid w:val="001B0243"/>
    <w:rsid w:val="001B0505"/>
    <w:rsid w:val="001D1054"/>
    <w:rsid w:val="001D65CD"/>
    <w:rsid w:val="001E6947"/>
    <w:rsid w:val="001F66A1"/>
    <w:rsid w:val="002127DA"/>
    <w:rsid w:val="002264E4"/>
    <w:rsid w:val="0023754C"/>
    <w:rsid w:val="00244847"/>
    <w:rsid w:val="002549EE"/>
    <w:rsid w:val="002B1C7A"/>
    <w:rsid w:val="002C4B58"/>
    <w:rsid w:val="002D3E7B"/>
    <w:rsid w:val="00307D63"/>
    <w:rsid w:val="003101F1"/>
    <w:rsid w:val="00327027"/>
    <w:rsid w:val="003F59B5"/>
    <w:rsid w:val="00406743"/>
    <w:rsid w:val="0041114D"/>
    <w:rsid w:val="00416CF7"/>
    <w:rsid w:val="004270FC"/>
    <w:rsid w:val="0044712F"/>
    <w:rsid w:val="00457789"/>
    <w:rsid w:val="0046178B"/>
    <w:rsid w:val="00465B73"/>
    <w:rsid w:val="00496893"/>
    <w:rsid w:val="004A4630"/>
    <w:rsid w:val="004A6F9B"/>
    <w:rsid w:val="004D451B"/>
    <w:rsid w:val="004E4ABB"/>
    <w:rsid w:val="004F2BA7"/>
    <w:rsid w:val="005101F0"/>
    <w:rsid w:val="00534779"/>
    <w:rsid w:val="00554AA7"/>
    <w:rsid w:val="005765A3"/>
    <w:rsid w:val="00593756"/>
    <w:rsid w:val="005B45DD"/>
    <w:rsid w:val="005C651E"/>
    <w:rsid w:val="005C6934"/>
    <w:rsid w:val="005D02D3"/>
    <w:rsid w:val="005D13C8"/>
    <w:rsid w:val="005F2711"/>
    <w:rsid w:val="00624792"/>
    <w:rsid w:val="0066078F"/>
    <w:rsid w:val="00664FBB"/>
    <w:rsid w:val="006F07C1"/>
    <w:rsid w:val="00707F1C"/>
    <w:rsid w:val="00744993"/>
    <w:rsid w:val="00752D01"/>
    <w:rsid w:val="007826CE"/>
    <w:rsid w:val="007948E1"/>
    <w:rsid w:val="0079764D"/>
    <w:rsid w:val="007C1F9C"/>
    <w:rsid w:val="007D495C"/>
    <w:rsid w:val="007F19A8"/>
    <w:rsid w:val="007F7979"/>
    <w:rsid w:val="00801C18"/>
    <w:rsid w:val="0080380A"/>
    <w:rsid w:val="00817994"/>
    <w:rsid w:val="008265FA"/>
    <w:rsid w:val="008931CE"/>
    <w:rsid w:val="008C25DD"/>
    <w:rsid w:val="008C677F"/>
    <w:rsid w:val="008F18CB"/>
    <w:rsid w:val="008F2A4C"/>
    <w:rsid w:val="008F2F78"/>
    <w:rsid w:val="008F4A8A"/>
    <w:rsid w:val="009568F0"/>
    <w:rsid w:val="009807B6"/>
    <w:rsid w:val="0098706E"/>
    <w:rsid w:val="00987311"/>
    <w:rsid w:val="009A384D"/>
    <w:rsid w:val="009B0351"/>
    <w:rsid w:val="009D765E"/>
    <w:rsid w:val="009E7812"/>
    <w:rsid w:val="00A23A5F"/>
    <w:rsid w:val="00A318BC"/>
    <w:rsid w:val="00A320DE"/>
    <w:rsid w:val="00A32358"/>
    <w:rsid w:val="00A35FEF"/>
    <w:rsid w:val="00A415D4"/>
    <w:rsid w:val="00A50B6D"/>
    <w:rsid w:val="00A579EC"/>
    <w:rsid w:val="00A71643"/>
    <w:rsid w:val="00A84E69"/>
    <w:rsid w:val="00AA699A"/>
    <w:rsid w:val="00AB6145"/>
    <w:rsid w:val="00AE0893"/>
    <w:rsid w:val="00AF1EC7"/>
    <w:rsid w:val="00B41F19"/>
    <w:rsid w:val="00BA04F8"/>
    <w:rsid w:val="00BA1C35"/>
    <w:rsid w:val="00BD5821"/>
    <w:rsid w:val="00C0013A"/>
    <w:rsid w:val="00C65BC5"/>
    <w:rsid w:val="00C66BB6"/>
    <w:rsid w:val="00C946A3"/>
    <w:rsid w:val="00C95C17"/>
    <w:rsid w:val="00CA3409"/>
    <w:rsid w:val="00CB3F13"/>
    <w:rsid w:val="00CC40EF"/>
    <w:rsid w:val="00CD5FAE"/>
    <w:rsid w:val="00CE7213"/>
    <w:rsid w:val="00D00086"/>
    <w:rsid w:val="00D0411C"/>
    <w:rsid w:val="00D21225"/>
    <w:rsid w:val="00D80309"/>
    <w:rsid w:val="00DB0358"/>
    <w:rsid w:val="00DB6FC8"/>
    <w:rsid w:val="00E019B8"/>
    <w:rsid w:val="00E10FC5"/>
    <w:rsid w:val="00E143C0"/>
    <w:rsid w:val="00E32F5A"/>
    <w:rsid w:val="00E7015C"/>
    <w:rsid w:val="00E70CE9"/>
    <w:rsid w:val="00E92950"/>
    <w:rsid w:val="00EA0CD6"/>
    <w:rsid w:val="00EB1E29"/>
    <w:rsid w:val="00ED37DC"/>
    <w:rsid w:val="00EF3EAD"/>
    <w:rsid w:val="00F22EB5"/>
    <w:rsid w:val="00F5770A"/>
    <w:rsid w:val="00F94A69"/>
    <w:rsid w:val="00FC12EA"/>
    <w:rsid w:val="00FC7F2F"/>
    <w:rsid w:val="00FF3084"/>
    <w:rsid w:val="00FF3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AE1A3"/>
  <w15:chartTrackingRefBased/>
  <w15:docId w15:val="{4E1C140D-6BAA-4DA0-A6FD-EF6E6CF0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F5A"/>
  </w:style>
  <w:style w:type="paragraph" w:styleId="Footer">
    <w:name w:val="footer"/>
    <w:basedOn w:val="Normal"/>
    <w:link w:val="FooterChar"/>
    <w:uiPriority w:val="99"/>
    <w:unhideWhenUsed/>
    <w:rsid w:val="00E32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8</Pages>
  <Words>833</Words>
  <Characters>4753</Characters>
  <Application>Microsoft Office Word</Application>
  <DocSecurity>0</DocSecurity>
  <Lines>39</Lines>
  <Paragraphs>11</Paragraphs>
  <ScaleCrop>false</ScaleCrop>
  <Company/>
  <LinksUpToDate>false</LinksUpToDate>
  <CharactersWithSpaces>5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44</cp:revision>
  <dcterms:created xsi:type="dcterms:W3CDTF">2022-01-23T06:13:00Z</dcterms:created>
  <dcterms:modified xsi:type="dcterms:W3CDTF">2022-01-24T23:52:00Z</dcterms:modified>
</cp:coreProperties>
</file>